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E1E8C7" w14:textId="77777777" w:rsidR="00856792" w:rsidRDefault="00856792" w:rsidP="00856792">
      <w:pPr>
        <w:jc w:val="both"/>
        <w:rPr>
          <w:rtl/>
        </w:rPr>
      </w:pPr>
    </w:p>
    <w:p w14:paraId="7681ACC0" w14:textId="77777777" w:rsidR="00856792" w:rsidRDefault="00856792" w:rsidP="00856792">
      <w:pPr>
        <w:bidi/>
        <w:jc w:val="right"/>
        <w:rPr>
          <w:rFonts w:ascii="Faruma" w:hAnsi="Faruma" w:cs="Faruma"/>
          <w:sz w:val="24"/>
          <w:szCs w:val="24"/>
          <w:lang w:bidi="dv-MV"/>
        </w:rPr>
      </w:pPr>
      <w:r>
        <w:rPr>
          <w:rFonts w:ascii="Faruma" w:hAnsi="Faruma" w:cs="Faruma" w:hint="cs"/>
          <w:sz w:val="24"/>
          <w:szCs w:val="24"/>
          <w:rtl/>
          <w:lang w:bidi="dv-MV"/>
        </w:rPr>
        <w:t xml:space="preserve">    </w:t>
      </w:r>
    </w:p>
    <w:p w14:paraId="7084094E" w14:textId="77777777" w:rsidR="00EE30C4" w:rsidRDefault="00EE30C4" w:rsidP="00856792">
      <w:pPr>
        <w:bidi/>
        <w:jc w:val="right"/>
        <w:rPr>
          <w:rFonts w:ascii="Faruma" w:hAnsi="Faruma" w:cs="Faruma"/>
          <w:sz w:val="24"/>
          <w:szCs w:val="24"/>
          <w:lang w:bidi="dv-MV"/>
        </w:rPr>
      </w:pPr>
    </w:p>
    <w:p w14:paraId="497107D8" w14:textId="77777777" w:rsidR="00124969" w:rsidRDefault="00124969" w:rsidP="00960DD4">
      <w:pPr>
        <w:bidi/>
        <w:rPr>
          <w:rFonts w:ascii="Faruma" w:hAnsi="Faruma" w:cs="Faruma"/>
          <w:sz w:val="24"/>
          <w:szCs w:val="24"/>
          <w:lang w:bidi="dv-MV"/>
        </w:rPr>
      </w:pPr>
    </w:p>
    <w:p w14:paraId="70D85219" w14:textId="77777777" w:rsidR="00960DD4" w:rsidRPr="00DB5095" w:rsidRDefault="00960DD4" w:rsidP="00960DD4">
      <w:pPr>
        <w:spacing w:after="0"/>
        <w:rPr>
          <w:rFonts w:ascii="Faruma" w:hAnsi="Faruma" w:cs="Faruma"/>
          <w:b/>
          <w:bCs/>
          <w:sz w:val="24"/>
          <w:szCs w:val="24"/>
          <w:lang w:bidi="dv-MV"/>
        </w:rPr>
      </w:pPr>
      <w:bookmarkStart w:id="0" w:name="_Hlk89692356"/>
      <w:r w:rsidRPr="00DB5095">
        <w:rPr>
          <w:rFonts w:ascii="Faruma" w:hAnsi="Faruma" w:cs="Faruma"/>
          <w:b/>
          <w:bCs/>
          <w:sz w:val="24"/>
          <w:szCs w:val="24"/>
          <w:lang w:bidi="dv-MV"/>
        </w:rPr>
        <w:t>CO-01</w:t>
      </w:r>
    </w:p>
    <w:bookmarkEnd w:id="0"/>
    <w:p w14:paraId="35D26A6A" w14:textId="11D2E0CF" w:rsidR="00960DD4" w:rsidRDefault="00960DD4" w:rsidP="00960DD4">
      <w:pPr>
        <w:spacing w:after="0"/>
        <w:jc w:val="center"/>
        <w:rPr>
          <w:rFonts w:ascii="Faruma" w:hAnsi="Faruma" w:cs="Faruma"/>
          <w:b/>
          <w:bCs/>
          <w:sz w:val="28"/>
          <w:szCs w:val="28"/>
          <w:u w:val="single"/>
          <w:lang w:bidi="dv-MV"/>
        </w:rPr>
      </w:pPr>
      <w:r w:rsidRPr="00ED5A5F">
        <w:rPr>
          <w:rFonts w:ascii="Faruma" w:hAnsi="Faruma" w:cs="Faruma" w:hint="cs"/>
          <w:b/>
          <w:bCs/>
          <w:sz w:val="28"/>
          <w:szCs w:val="28"/>
          <w:u w:val="single"/>
          <w:rtl/>
          <w:lang w:bidi="dv-MV"/>
        </w:rPr>
        <w:t>މައްސަލަ ހުށަހަޅާ ފޯމު</w:t>
      </w:r>
    </w:p>
    <w:p w14:paraId="62071514" w14:textId="77777777" w:rsidR="00960DD4" w:rsidRPr="00960DD4" w:rsidRDefault="00960DD4" w:rsidP="00960DD4">
      <w:pPr>
        <w:spacing w:after="0"/>
        <w:jc w:val="center"/>
        <w:rPr>
          <w:rFonts w:ascii="Faruma" w:hAnsi="Faruma" w:cs="Faruma"/>
          <w:b/>
          <w:bCs/>
          <w:sz w:val="12"/>
          <w:szCs w:val="12"/>
          <w:u w:val="single"/>
          <w:rtl/>
          <w:lang w:bidi="dv-MV"/>
        </w:rPr>
      </w:pPr>
    </w:p>
    <w:tbl>
      <w:tblPr>
        <w:tblStyle w:val="TableGrid"/>
        <w:tblW w:w="0" w:type="auto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95"/>
        <w:gridCol w:w="2220"/>
      </w:tblGrid>
      <w:tr w:rsidR="006010C9" w:rsidRPr="00ED5A5F" w14:paraId="44847679" w14:textId="77777777" w:rsidTr="006010C9">
        <w:trPr>
          <w:trHeight w:val="440"/>
        </w:trPr>
        <w:tc>
          <w:tcPr>
            <w:tcW w:w="5215" w:type="dxa"/>
            <w:gridSpan w:val="2"/>
          </w:tcPr>
          <w:p w14:paraId="64493C8C" w14:textId="77777777" w:rsidR="006010C9" w:rsidRPr="00ED5A5F" w:rsidRDefault="006010C9" w:rsidP="007A666B">
            <w:pPr>
              <w:jc w:val="right"/>
              <w:rPr>
                <w:rFonts w:ascii="Faruma" w:hAnsi="Faruma" w:cs="Faruma"/>
                <w:b/>
                <w:bCs/>
                <w:lang w:bidi="dv-MV"/>
              </w:rPr>
            </w:pPr>
            <w:r w:rsidRPr="00ED5A5F">
              <w:rPr>
                <w:rFonts w:ascii="Faruma" w:hAnsi="Faruma" w:cs="Faruma"/>
                <w:b/>
                <w:bCs/>
                <w:rtl/>
                <w:lang w:bidi="dv-MV"/>
              </w:rPr>
              <w:t>ހަމައެކަނި  ކޮންސިއުމަރ އޮމްބަޑްސްމަންގެ އޮފީހުގެ ބޭނުމަށް</w:t>
            </w:r>
          </w:p>
        </w:tc>
      </w:tr>
      <w:tr w:rsidR="006010C9" w:rsidRPr="00ED5A5F" w14:paraId="77F1873F" w14:textId="77777777" w:rsidTr="006010C9">
        <w:tc>
          <w:tcPr>
            <w:tcW w:w="2995" w:type="dxa"/>
          </w:tcPr>
          <w:p w14:paraId="28C1D381" w14:textId="77777777" w:rsidR="006010C9" w:rsidRPr="00ED5A5F" w:rsidRDefault="006010C9" w:rsidP="007A666B">
            <w:pPr>
              <w:jc w:val="right"/>
              <w:rPr>
                <w:rFonts w:ascii="Faruma" w:hAnsi="Faruma" w:cs="Faruma"/>
                <w:lang w:bidi="dv-MV"/>
              </w:rPr>
            </w:pPr>
            <w:r w:rsidRPr="00ED5A5F">
              <w:rPr>
                <w:rFonts w:ascii="Faruma" w:hAnsi="Faruma" w:cs="Faruma" w:hint="cs"/>
                <w:rtl/>
                <w:lang w:bidi="dv-MV"/>
              </w:rPr>
              <w:t>.......................................</w:t>
            </w:r>
          </w:p>
        </w:tc>
        <w:tc>
          <w:tcPr>
            <w:tcW w:w="2220" w:type="dxa"/>
          </w:tcPr>
          <w:p w14:paraId="2EDBC3A5" w14:textId="77777777" w:rsidR="006010C9" w:rsidRPr="00353224" w:rsidRDefault="006010C9" w:rsidP="007A666B">
            <w:pPr>
              <w:jc w:val="right"/>
              <w:rPr>
                <w:rFonts w:ascii="Faruma" w:hAnsi="Faruma" w:cs="Faruma"/>
                <w:lang w:bidi="dv-MV"/>
              </w:rPr>
            </w:pPr>
            <w:r w:rsidRPr="00353224">
              <w:rPr>
                <w:rFonts w:ascii="Faruma" w:hAnsi="Faruma" w:cs="Faruma" w:hint="cs"/>
                <w:rtl/>
                <w:lang w:bidi="dv-MV"/>
              </w:rPr>
              <w:t>ފޯމު ނަންބަރު:</w:t>
            </w:r>
          </w:p>
        </w:tc>
      </w:tr>
      <w:tr w:rsidR="006010C9" w:rsidRPr="00ED5A5F" w14:paraId="115A1593" w14:textId="77777777" w:rsidTr="006010C9">
        <w:tc>
          <w:tcPr>
            <w:tcW w:w="2995" w:type="dxa"/>
          </w:tcPr>
          <w:p w14:paraId="07DE72BA" w14:textId="61DB48E7" w:rsidR="006010C9" w:rsidRPr="00ED5A5F" w:rsidRDefault="006010C9" w:rsidP="007A666B">
            <w:pPr>
              <w:jc w:val="right"/>
              <w:rPr>
                <w:rFonts w:ascii="Faruma" w:hAnsi="Faruma" w:cs="Faruma"/>
                <w:lang w:bidi="dv-MV"/>
              </w:rPr>
            </w:pPr>
            <w:r w:rsidRPr="00ED5A5F">
              <w:rPr>
                <w:rFonts w:ascii="Faruma" w:hAnsi="Faruma" w:cs="Faruma" w:hint="cs"/>
                <w:rtl/>
                <w:lang w:bidi="dv-MV"/>
              </w:rPr>
              <w:t>.......................................</w:t>
            </w:r>
          </w:p>
        </w:tc>
        <w:tc>
          <w:tcPr>
            <w:tcW w:w="2220" w:type="dxa"/>
          </w:tcPr>
          <w:p w14:paraId="7BE40057" w14:textId="77777777" w:rsidR="006010C9" w:rsidRPr="00353224" w:rsidRDefault="006010C9" w:rsidP="007A666B">
            <w:pPr>
              <w:jc w:val="right"/>
              <w:rPr>
                <w:rFonts w:ascii="Faruma" w:hAnsi="Faruma" w:cs="Faruma"/>
                <w:lang w:bidi="dv-MV"/>
              </w:rPr>
            </w:pPr>
            <w:r w:rsidRPr="00353224">
              <w:rPr>
                <w:rFonts w:ascii="Faruma" w:hAnsi="Faruma" w:cs="Faruma" w:hint="cs"/>
                <w:rtl/>
                <w:lang w:bidi="dv-MV"/>
              </w:rPr>
              <w:t>ހުށަހެޅި ތާރީޚު:</w:t>
            </w:r>
          </w:p>
        </w:tc>
      </w:tr>
    </w:tbl>
    <w:p w14:paraId="47FA7162" w14:textId="77777777" w:rsidR="00960DD4" w:rsidRDefault="00960DD4" w:rsidP="00960DD4">
      <w:pPr>
        <w:bidi/>
        <w:rPr>
          <w:rtl/>
        </w:rPr>
      </w:pPr>
    </w:p>
    <w:tbl>
      <w:tblPr>
        <w:tblStyle w:val="TableGrid"/>
        <w:bidiVisual/>
        <w:tblW w:w="9998" w:type="dxa"/>
        <w:tblInd w:w="-223" w:type="dxa"/>
        <w:tblLook w:val="04A0" w:firstRow="1" w:lastRow="0" w:firstColumn="1" w:lastColumn="0" w:noHBand="0" w:noVBand="1"/>
      </w:tblPr>
      <w:tblGrid>
        <w:gridCol w:w="2523"/>
        <w:gridCol w:w="1178"/>
        <w:gridCol w:w="458"/>
        <w:gridCol w:w="10"/>
        <w:gridCol w:w="1148"/>
        <w:gridCol w:w="270"/>
        <w:gridCol w:w="1985"/>
        <w:gridCol w:w="540"/>
        <w:gridCol w:w="1886"/>
      </w:tblGrid>
      <w:tr w:rsidR="00960DD4" w:rsidRPr="009F143F" w14:paraId="420B8428" w14:textId="77777777" w:rsidTr="006010C9">
        <w:tc>
          <w:tcPr>
            <w:tcW w:w="9998" w:type="dxa"/>
            <w:gridSpan w:val="9"/>
          </w:tcPr>
          <w:p w14:paraId="6DDC934B" w14:textId="77777777" w:rsidR="00960DD4" w:rsidRPr="009F143F" w:rsidRDefault="00960DD4" w:rsidP="00960DD4">
            <w:pPr>
              <w:pStyle w:val="ListParagraph"/>
              <w:numPr>
                <w:ilvl w:val="0"/>
                <w:numId w:val="3"/>
              </w:numPr>
              <w:bidi/>
              <w:spacing w:before="120" w:after="120"/>
              <w:ind w:left="360"/>
              <w:contextualSpacing w:val="0"/>
              <w:rPr>
                <w:rFonts w:ascii="Faruma" w:hAnsi="Faruma" w:cs="Faruma"/>
                <w:b/>
                <w:bCs/>
                <w:u w:val="single"/>
                <w:rtl/>
              </w:rPr>
            </w:pPr>
            <w:r w:rsidRPr="009F143F"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  <w:t>މައްސަލަ ހުށަހަޅަން އެދޭ ފަރާތުގެ ނުވަތަ ފަރާތްތަކުގެ މަޢުލޫމާތު</w:t>
            </w:r>
          </w:p>
        </w:tc>
      </w:tr>
      <w:tr w:rsidR="00960DD4" w:rsidRPr="009F143F" w14:paraId="22153D8D" w14:textId="77777777" w:rsidTr="006010C9">
        <w:tc>
          <w:tcPr>
            <w:tcW w:w="3701" w:type="dxa"/>
            <w:gridSpan w:val="2"/>
          </w:tcPr>
          <w:p w14:paraId="4ED9B930" w14:textId="77777777" w:rsidR="00960DD4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ފުރިހަމަ ނަން:</w:t>
            </w:r>
          </w:p>
          <w:p w14:paraId="11A24B4B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</w:rPr>
            </w:pPr>
          </w:p>
        </w:tc>
        <w:tc>
          <w:tcPr>
            <w:tcW w:w="6297" w:type="dxa"/>
            <w:gridSpan w:val="7"/>
          </w:tcPr>
          <w:p w14:paraId="1A2F4275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</w:tc>
      </w:tr>
      <w:tr w:rsidR="00960DD4" w:rsidRPr="009F143F" w14:paraId="5EB255F5" w14:textId="77777777" w:rsidTr="006010C9">
        <w:tc>
          <w:tcPr>
            <w:tcW w:w="3701" w:type="dxa"/>
            <w:gridSpan w:val="2"/>
          </w:tcPr>
          <w:p w14:paraId="23E702CC" w14:textId="77777777" w:rsidR="00960DD4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ދާއިމީ އެޑްރެސް:</w:t>
            </w:r>
          </w:p>
          <w:p w14:paraId="706304E7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</w:rPr>
            </w:pPr>
          </w:p>
        </w:tc>
        <w:tc>
          <w:tcPr>
            <w:tcW w:w="6297" w:type="dxa"/>
            <w:gridSpan w:val="7"/>
          </w:tcPr>
          <w:p w14:paraId="21C005FC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</w:tc>
      </w:tr>
      <w:tr w:rsidR="00960DD4" w:rsidRPr="009F143F" w14:paraId="02519983" w14:textId="77777777" w:rsidTr="006010C9">
        <w:tc>
          <w:tcPr>
            <w:tcW w:w="3701" w:type="dxa"/>
            <w:gridSpan w:val="2"/>
          </w:tcPr>
          <w:p w14:paraId="7A9887CB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ކޮންސިއުމަރ އޮމްބަޑްސްމަންގެ އޮފީހުން ފޮނުވާ ލިޔެކިޔުންތައް ހަވާލުކުރާނެ އެޑްރެސް:</w:t>
            </w:r>
          </w:p>
        </w:tc>
        <w:tc>
          <w:tcPr>
            <w:tcW w:w="6297" w:type="dxa"/>
            <w:gridSpan w:val="7"/>
          </w:tcPr>
          <w:p w14:paraId="489E773F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lang w:val="en-SG"/>
              </w:rPr>
            </w:pPr>
          </w:p>
        </w:tc>
      </w:tr>
      <w:tr w:rsidR="00960DD4" w:rsidRPr="009F143F" w14:paraId="2F40E356" w14:textId="77777777" w:rsidTr="006010C9">
        <w:trPr>
          <w:trHeight w:val="539"/>
        </w:trPr>
        <w:tc>
          <w:tcPr>
            <w:tcW w:w="3701" w:type="dxa"/>
            <w:gridSpan w:val="2"/>
          </w:tcPr>
          <w:p w14:paraId="0F7AE01A" w14:textId="77777777" w:rsidR="00960DD4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ދ.ރ.އ. ކާޑު ނަންބަރު:</w:t>
            </w:r>
          </w:p>
          <w:p w14:paraId="77F4110C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</w:tc>
        <w:tc>
          <w:tcPr>
            <w:tcW w:w="6297" w:type="dxa"/>
            <w:gridSpan w:val="7"/>
          </w:tcPr>
          <w:p w14:paraId="693EF4C4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</w:rPr>
            </w:pPr>
          </w:p>
        </w:tc>
      </w:tr>
      <w:tr w:rsidR="00960DD4" w:rsidRPr="009F143F" w14:paraId="28DEDCAD" w14:textId="77777777" w:rsidTr="006010C9">
        <w:trPr>
          <w:trHeight w:val="557"/>
        </w:trPr>
        <w:tc>
          <w:tcPr>
            <w:tcW w:w="3701" w:type="dxa"/>
            <w:gridSpan w:val="2"/>
          </w:tcPr>
          <w:p w14:paraId="675E35CD" w14:textId="77777777" w:rsidR="00960DD4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ގުޅޭނެ ފޯނު ނަންބަރު:</w:t>
            </w:r>
          </w:p>
          <w:p w14:paraId="2442F854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</w:tc>
        <w:tc>
          <w:tcPr>
            <w:tcW w:w="6297" w:type="dxa"/>
            <w:gridSpan w:val="7"/>
          </w:tcPr>
          <w:p w14:paraId="383D75D9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</w:tc>
      </w:tr>
      <w:tr w:rsidR="00960DD4" w:rsidRPr="009F143F" w14:paraId="0CA5775D" w14:textId="77777777" w:rsidTr="006010C9">
        <w:tc>
          <w:tcPr>
            <w:tcW w:w="3701" w:type="dxa"/>
            <w:gridSpan w:val="2"/>
          </w:tcPr>
          <w:p w14:paraId="08C4A055" w14:textId="77777777" w:rsidR="00960DD4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އީމެއިލް އެޑްރެސް (މަޢުލޫމާތު ލިބިފައިވާނަމަ):</w:t>
            </w:r>
          </w:p>
          <w:p w14:paraId="7A479B4A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</w:tc>
        <w:tc>
          <w:tcPr>
            <w:tcW w:w="6297" w:type="dxa"/>
            <w:gridSpan w:val="7"/>
          </w:tcPr>
          <w:p w14:paraId="281D71DA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</w:rPr>
            </w:pPr>
          </w:p>
        </w:tc>
      </w:tr>
      <w:tr w:rsidR="00960DD4" w:rsidRPr="009F143F" w14:paraId="487099DD" w14:textId="77777777" w:rsidTr="006010C9">
        <w:tc>
          <w:tcPr>
            <w:tcW w:w="9998" w:type="dxa"/>
            <w:gridSpan w:val="9"/>
          </w:tcPr>
          <w:p w14:paraId="42E0E2FB" w14:textId="77777777" w:rsidR="00960DD4" w:rsidRPr="009F143F" w:rsidRDefault="00960DD4" w:rsidP="00960DD4">
            <w:pPr>
              <w:pStyle w:val="ListParagraph"/>
              <w:numPr>
                <w:ilvl w:val="0"/>
                <w:numId w:val="3"/>
              </w:numPr>
              <w:bidi/>
              <w:spacing w:before="120" w:after="160"/>
              <w:ind w:left="360"/>
              <w:contextualSpacing w:val="0"/>
              <w:rPr>
                <w:rFonts w:ascii="Faruma" w:hAnsi="Faruma" w:cs="Faruma"/>
                <w:b/>
                <w:bCs/>
                <w:u w:val="single"/>
                <w:rtl/>
              </w:rPr>
            </w:pPr>
            <w:r w:rsidRPr="009F143F"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  <w:t>މައްސަލަ ރައްދުވާ ފަރާތުގެ މަޢުލޫމާތު</w:t>
            </w:r>
          </w:p>
        </w:tc>
      </w:tr>
      <w:tr w:rsidR="00960DD4" w:rsidRPr="009F143F" w14:paraId="06CBB8A6" w14:textId="77777777" w:rsidTr="006010C9">
        <w:tc>
          <w:tcPr>
            <w:tcW w:w="3701" w:type="dxa"/>
            <w:gridSpan w:val="2"/>
          </w:tcPr>
          <w:p w14:paraId="22CB9598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ފުރިހަމަ ނަން (އަމިއްލަ ފަރުދެއް،ޤާނޫނީ ޝަޚްޞެއް/ ވިޔަފާރިއެއް):</w:t>
            </w:r>
          </w:p>
        </w:tc>
        <w:tc>
          <w:tcPr>
            <w:tcW w:w="6297" w:type="dxa"/>
            <w:gridSpan w:val="7"/>
          </w:tcPr>
          <w:p w14:paraId="7736A7AE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</w:rPr>
            </w:pPr>
          </w:p>
        </w:tc>
      </w:tr>
      <w:tr w:rsidR="00960DD4" w:rsidRPr="009F143F" w14:paraId="6CE177D6" w14:textId="77777777" w:rsidTr="006010C9">
        <w:trPr>
          <w:trHeight w:val="876"/>
        </w:trPr>
        <w:tc>
          <w:tcPr>
            <w:tcW w:w="3701" w:type="dxa"/>
            <w:gridSpan w:val="2"/>
          </w:tcPr>
          <w:p w14:paraId="50776449" w14:textId="5154587A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ދ.ރ.އ.</w:t>
            </w:r>
            <w:r w:rsidR="0065134F" w:rsidRPr="009F143F">
              <w:rPr>
                <w:rFonts w:ascii="Faruma" w:hAnsi="Faruma" w:cs="Faruma"/>
                <w:b/>
                <w:bCs/>
                <w:rtl/>
                <w:lang w:bidi="dv-MV"/>
              </w:rPr>
              <w:t xml:space="preserve"> </w:t>
            </w:r>
            <w:r w:rsidR="0065134F" w:rsidRPr="009F143F">
              <w:rPr>
                <w:rFonts w:ascii="Faruma" w:hAnsi="Faruma" w:cs="Faruma"/>
                <w:b/>
                <w:bCs/>
                <w:rtl/>
                <w:lang w:bidi="dv-MV"/>
              </w:rPr>
              <w:t>ކާޑު ނަންބަރު</w:t>
            </w:r>
            <w:r w:rsidR="0065134F">
              <w:rPr>
                <w:rFonts w:ascii="Faruma" w:hAnsi="Faruma" w:cs="Faruma"/>
                <w:b/>
                <w:bCs/>
                <w:lang w:bidi="dv-MV"/>
              </w:rPr>
              <w:t xml:space="preserve"> </w:t>
            </w:r>
            <w:bookmarkStart w:id="1" w:name="_GoBack"/>
            <w:bookmarkEnd w:id="1"/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/ ރަޖިސްޓަރީ ނަންބަރު (މަޢުލޫމާތު ލިބިފައިވާނަމަ):</w:t>
            </w:r>
          </w:p>
        </w:tc>
        <w:tc>
          <w:tcPr>
            <w:tcW w:w="6297" w:type="dxa"/>
            <w:gridSpan w:val="7"/>
          </w:tcPr>
          <w:p w14:paraId="0F4F3644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</w:rPr>
            </w:pPr>
          </w:p>
        </w:tc>
      </w:tr>
      <w:tr w:rsidR="00960DD4" w:rsidRPr="009F143F" w14:paraId="510F7A84" w14:textId="77777777" w:rsidTr="006010C9">
        <w:trPr>
          <w:trHeight w:val="714"/>
        </w:trPr>
        <w:tc>
          <w:tcPr>
            <w:tcW w:w="3701" w:type="dxa"/>
            <w:gridSpan w:val="2"/>
          </w:tcPr>
          <w:p w14:paraId="20BF423B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lastRenderedPageBreak/>
              <w:t>އެޑްރެސް:</w:t>
            </w:r>
          </w:p>
        </w:tc>
        <w:tc>
          <w:tcPr>
            <w:tcW w:w="6297" w:type="dxa"/>
            <w:gridSpan w:val="7"/>
          </w:tcPr>
          <w:p w14:paraId="645CA414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</w:rPr>
            </w:pPr>
          </w:p>
        </w:tc>
      </w:tr>
      <w:tr w:rsidR="00960DD4" w:rsidRPr="009F143F" w14:paraId="7854896B" w14:textId="77777777" w:rsidTr="006010C9">
        <w:tc>
          <w:tcPr>
            <w:tcW w:w="3701" w:type="dxa"/>
            <w:gridSpan w:val="2"/>
          </w:tcPr>
          <w:p w14:paraId="59DBFF54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ގުޅޭނެ ފޯނު ނަންބަރު (މަޢުލޫމާތު ލިބިފައިވާނަމަ):</w:t>
            </w:r>
          </w:p>
        </w:tc>
        <w:tc>
          <w:tcPr>
            <w:tcW w:w="6297" w:type="dxa"/>
            <w:gridSpan w:val="7"/>
          </w:tcPr>
          <w:p w14:paraId="67DF3080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</w:tc>
      </w:tr>
      <w:tr w:rsidR="00960DD4" w:rsidRPr="009F143F" w14:paraId="7BE232A2" w14:textId="77777777" w:rsidTr="006010C9">
        <w:tc>
          <w:tcPr>
            <w:tcW w:w="3701" w:type="dxa"/>
            <w:gridSpan w:val="2"/>
          </w:tcPr>
          <w:p w14:paraId="5E28D5CA" w14:textId="77777777" w:rsidR="00960DD4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އީމެއިލް އެޑްރެސް (މަޢުލޫމާތު ލިބިފައިވާނަމަ):</w:t>
            </w:r>
          </w:p>
          <w:p w14:paraId="5F9E9367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</w:rPr>
            </w:pPr>
          </w:p>
        </w:tc>
        <w:tc>
          <w:tcPr>
            <w:tcW w:w="6297" w:type="dxa"/>
            <w:gridSpan w:val="7"/>
          </w:tcPr>
          <w:p w14:paraId="6189BB45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</w:tc>
      </w:tr>
      <w:tr w:rsidR="00960DD4" w:rsidRPr="009F143F" w14:paraId="4B74DF3D" w14:textId="77777777" w:rsidTr="006010C9">
        <w:trPr>
          <w:trHeight w:val="7005"/>
        </w:trPr>
        <w:tc>
          <w:tcPr>
            <w:tcW w:w="9998" w:type="dxa"/>
            <w:gridSpan w:val="9"/>
          </w:tcPr>
          <w:p w14:paraId="2FBD789F" w14:textId="77777777" w:rsidR="00960DD4" w:rsidRPr="009F143F" w:rsidRDefault="00960DD4" w:rsidP="00960DD4">
            <w:pPr>
              <w:pStyle w:val="ListParagraph"/>
              <w:numPr>
                <w:ilvl w:val="0"/>
                <w:numId w:val="3"/>
              </w:numPr>
              <w:bidi/>
              <w:spacing w:before="120" w:after="120" w:line="276" w:lineRule="auto"/>
              <w:ind w:left="380" w:hanging="270"/>
              <w:contextualSpacing w:val="0"/>
              <w:jc w:val="both"/>
              <w:rPr>
                <w:rFonts w:ascii="Faruma" w:hAnsi="Faruma" w:cs="Faruma"/>
                <w:b/>
                <w:bCs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  <w:t>ހުށަހަޅާ މައްސަލައާ ގުޅޭ:</w:t>
            </w: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 xml:space="preserve"> </w:t>
            </w:r>
          </w:p>
          <w:p w14:paraId="12C94AB3" w14:textId="77777777" w:rsidR="00960DD4" w:rsidRPr="009F143F" w:rsidRDefault="00960DD4" w:rsidP="007A666B">
            <w:pPr>
              <w:bidi/>
              <w:spacing w:after="120"/>
              <w:ind w:left="380" w:right="815"/>
              <w:rPr>
                <w:rFonts w:ascii="Faruma" w:eastAsia="MS Gothic" w:hAnsi="Faruma" w:cs="Faruma"/>
                <w:b/>
                <w:bCs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(ހ) މައްސަލަ ހުށަހަޅާ ފަރާތުން މުދާ ވިއްކި ފަރާތަށް ނުވަތަ ޚިދުމަތް ފޯރުކޮށްދިން ފަރާތަށް ވިއްކި ނުވަތަ ފޯރުކޮށްދީފައިވާ ޚިދުމަތާ ގުޅިގެން ދިމާވެފައިވާ މައްސަލަ ހިއްސާކޮށްފައިވޭތޯ</w:t>
            </w:r>
            <w:r w:rsidRPr="009F143F">
              <w:rPr>
                <w:rFonts w:ascii="Faruma" w:hAnsi="Faruma" w:cs="Faruma"/>
                <w:b/>
                <w:bCs/>
                <w:rtl/>
              </w:rPr>
              <w:t>؟</w:t>
            </w: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 xml:space="preserve"> އަދި މައްސަލަ ޙައްލުކުރުމަށް ކޮށްފައިވާ މަސައްކަތުގެ ތަފުސީލު.</w:t>
            </w:r>
          </w:p>
          <w:p w14:paraId="4F436DD3" w14:textId="77777777" w:rsidR="00960DD4" w:rsidRPr="009F143F" w:rsidRDefault="00960DD4" w:rsidP="007A666B">
            <w:pPr>
              <w:pStyle w:val="ListParagraph"/>
              <w:bidi/>
              <w:spacing w:after="120"/>
              <w:ind w:right="815"/>
              <w:jc w:val="right"/>
              <w:rPr>
                <w:rFonts w:ascii="Faruma" w:eastAsia="MS Gothic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 xml:space="preserve"> އާނއެކޭ </w:t>
            </w:r>
            <w:r w:rsidRPr="009F143F">
              <w:rPr>
                <w:rFonts w:ascii="Segoe UI Symbol" w:eastAsia="MS Gothic" w:hAnsi="Segoe UI Symbol" w:cs="Segoe UI Symbol" w:hint="cs"/>
                <w:b/>
                <w:bCs/>
                <w:rtl/>
                <w:lang w:bidi="dv-MV"/>
              </w:rPr>
              <w:t>☐</w:t>
            </w:r>
            <w:r w:rsidRPr="009F143F">
              <w:rPr>
                <w:rFonts w:ascii="Faruma" w:eastAsia="MS Gothic" w:hAnsi="Faruma" w:cs="Faruma"/>
                <w:b/>
                <w:bCs/>
                <w:rtl/>
                <w:lang w:bidi="dv-MV"/>
              </w:rPr>
              <w:t xml:space="preserve"> ނޫނެކޭ </w:t>
            </w:r>
            <w:r w:rsidRPr="009F143F">
              <w:rPr>
                <w:rFonts w:ascii="Segoe UI Symbol" w:eastAsia="MS Gothic" w:hAnsi="Segoe UI Symbol" w:cs="Segoe UI Symbol" w:hint="cs"/>
                <w:b/>
                <w:bCs/>
                <w:rtl/>
                <w:lang w:bidi="dv-MV"/>
              </w:rPr>
              <w:t>☐</w:t>
            </w:r>
          </w:p>
          <w:p w14:paraId="68D9055A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("ނޫނެކޭ" ނަމަ، މުދާ ވިއްކި ނުވަތަ ޚިދުމަތް ފޯރުކޮށްދިން ފަރާތާއި މައްސަލަ ހިއްސާކޮށްފައި ނުވާ ސަބަބު؟</w:t>
            </w:r>
          </w:p>
          <w:p w14:paraId="68AF3565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"އާނއެކޭ" ނަމަ، މުދާ ވިއްކި ނުވަތަ ޚިދުމަތް ފޯރުކޮށްދިން ފަރާތުން ހުށަހެޅި ހުށަހެޅުން؟)</w:t>
            </w:r>
          </w:p>
          <w:p w14:paraId="24A04C85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34A44237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1C8CFECA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681757CF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62908487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5D391133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7155A96A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7E514A2E" w14:textId="7F572A4E" w:rsidR="00960DD4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lang w:bidi="dv-MV"/>
              </w:rPr>
            </w:pPr>
          </w:p>
          <w:p w14:paraId="4DFEFFBA" w14:textId="1C1F55E0" w:rsidR="006010C9" w:rsidRDefault="006010C9" w:rsidP="006010C9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lang w:bidi="dv-MV"/>
              </w:rPr>
            </w:pPr>
          </w:p>
          <w:p w14:paraId="792E3881" w14:textId="7D3AADA9" w:rsidR="006010C9" w:rsidRDefault="006010C9" w:rsidP="006010C9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lang w:bidi="dv-MV"/>
              </w:rPr>
            </w:pPr>
          </w:p>
          <w:p w14:paraId="4F2535E3" w14:textId="61912B4A" w:rsidR="006010C9" w:rsidRDefault="006010C9" w:rsidP="006010C9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lang w:bidi="dv-MV"/>
              </w:rPr>
            </w:pPr>
          </w:p>
          <w:p w14:paraId="1936B051" w14:textId="6216E59F" w:rsidR="006010C9" w:rsidRDefault="006010C9" w:rsidP="006010C9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lang w:bidi="dv-MV"/>
              </w:rPr>
            </w:pPr>
          </w:p>
          <w:p w14:paraId="2373E891" w14:textId="30ADDA6B" w:rsidR="006010C9" w:rsidRDefault="006010C9" w:rsidP="006010C9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lang w:bidi="dv-MV"/>
              </w:rPr>
            </w:pPr>
          </w:p>
          <w:p w14:paraId="18A10940" w14:textId="74EC8F93" w:rsidR="006010C9" w:rsidRDefault="006010C9" w:rsidP="006010C9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lang w:bidi="dv-MV"/>
              </w:rPr>
            </w:pPr>
          </w:p>
          <w:p w14:paraId="16CAB9D5" w14:textId="77777777" w:rsidR="006010C9" w:rsidRPr="009F143F" w:rsidRDefault="006010C9" w:rsidP="006010C9">
            <w:pPr>
              <w:bidi/>
              <w:spacing w:after="12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0F97BE86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</w:tc>
      </w:tr>
      <w:tr w:rsidR="00960DD4" w:rsidRPr="009F143F" w14:paraId="3132ED5C" w14:textId="77777777" w:rsidTr="006010C9">
        <w:trPr>
          <w:trHeight w:val="5660"/>
        </w:trPr>
        <w:tc>
          <w:tcPr>
            <w:tcW w:w="9998" w:type="dxa"/>
            <w:gridSpan w:val="9"/>
          </w:tcPr>
          <w:p w14:paraId="5DA508B7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1F4C415B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 xml:space="preserve"> (ށ)</w:t>
            </w: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ab/>
              <w:t xml:space="preserve">ހުށަހަޅާ މައްސަލައިގެ ކަންހިނގައިފައިވާ ގޮތުގެ ތަފުސީލު </w:t>
            </w:r>
            <w:r w:rsidRPr="00191BBF">
              <w:rPr>
                <w:rFonts w:ascii="Faruma" w:hAnsi="Faruma" w:cs="Faruma"/>
                <w:rtl/>
                <w:lang w:bidi="dv-MV"/>
              </w:rPr>
              <w:t>(އަމިއްލަ ޢިބާރާތުން)</w:t>
            </w:r>
          </w:p>
          <w:p w14:paraId="4B73F09D" w14:textId="77777777" w:rsidR="00960DD4" w:rsidRPr="009F143F" w:rsidRDefault="00960DD4" w:rsidP="007A666B">
            <w:pPr>
              <w:bidi/>
              <w:spacing w:after="12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39E2857C" w14:textId="77777777" w:rsidR="00960DD4" w:rsidRPr="009F143F" w:rsidRDefault="00960DD4" w:rsidP="007A666B">
            <w:pPr>
              <w:bidi/>
              <w:spacing w:after="12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4227C6B4" w14:textId="77777777" w:rsidR="00960DD4" w:rsidRPr="009F143F" w:rsidRDefault="00960DD4" w:rsidP="007A666B">
            <w:pPr>
              <w:bidi/>
              <w:spacing w:after="12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0AFECD5F" w14:textId="77777777" w:rsidR="00960DD4" w:rsidRPr="009F143F" w:rsidRDefault="00960DD4" w:rsidP="007A666B">
            <w:pPr>
              <w:bidi/>
              <w:spacing w:after="12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6C197127" w14:textId="77777777" w:rsidR="00960DD4" w:rsidRPr="009F143F" w:rsidRDefault="00960DD4" w:rsidP="007A666B">
            <w:pPr>
              <w:bidi/>
              <w:spacing w:after="12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2716D57D" w14:textId="77777777" w:rsidR="00960DD4" w:rsidRPr="009F143F" w:rsidRDefault="00960DD4" w:rsidP="007A666B">
            <w:pPr>
              <w:bidi/>
              <w:spacing w:after="12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3208DAAD" w14:textId="77777777" w:rsidR="00960DD4" w:rsidRPr="009F143F" w:rsidRDefault="00960DD4" w:rsidP="007A666B">
            <w:pPr>
              <w:bidi/>
              <w:spacing w:after="12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18B9F684" w14:textId="77777777" w:rsidR="00960DD4" w:rsidRPr="009F143F" w:rsidRDefault="00960DD4" w:rsidP="007A666B">
            <w:pPr>
              <w:bidi/>
              <w:spacing w:after="12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</w:p>
        </w:tc>
      </w:tr>
      <w:tr w:rsidR="00960DD4" w:rsidRPr="009F143F" w14:paraId="2074CBBC" w14:textId="77777777" w:rsidTr="006010C9">
        <w:trPr>
          <w:trHeight w:val="5250"/>
        </w:trPr>
        <w:tc>
          <w:tcPr>
            <w:tcW w:w="9998" w:type="dxa"/>
            <w:gridSpan w:val="9"/>
          </w:tcPr>
          <w:p w14:paraId="09C8C03C" w14:textId="77777777" w:rsidR="00960DD4" w:rsidRPr="009F143F" w:rsidRDefault="00960DD4" w:rsidP="007A666B">
            <w:pPr>
              <w:bidi/>
              <w:spacing w:after="12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75838128" w14:textId="77777777" w:rsidR="00960DD4" w:rsidRPr="009F143F" w:rsidRDefault="00960DD4" w:rsidP="007A666B">
            <w:pPr>
              <w:bidi/>
              <w:spacing w:after="120"/>
              <w:ind w:left="380" w:right="337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(ނ) މައްސަލަ ސާބިތުކުރުމަށް ހުށަހަޅާ ލިޔެކިޔުންތައް ނުވަތަ ހެކިތައް</w:t>
            </w:r>
            <w:r w:rsidRPr="009F143F">
              <w:rPr>
                <w:rFonts w:ascii="Faruma" w:hAnsi="Faruma" w:cs="Faruma"/>
                <w:b/>
                <w:bCs/>
                <w:rtl/>
              </w:rPr>
              <w:t>،</w:t>
            </w: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 xml:space="preserve"> މި ނަންބަރުގައި ލިސްޓުކޮށް ފޯމާއެކު ހުށަހެޅުމަށް (މިސާލަކަށް: ރިސީޓް</w:t>
            </w:r>
            <w:r w:rsidRPr="009F143F">
              <w:rPr>
                <w:rFonts w:ascii="Faruma" w:hAnsi="Faruma" w:cs="Faruma"/>
                <w:b/>
                <w:bCs/>
                <w:rtl/>
              </w:rPr>
              <w:t>،</w:t>
            </w: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 xml:space="preserve"> އިންވޮއިސް</w:t>
            </w:r>
            <w:r w:rsidRPr="009F143F">
              <w:rPr>
                <w:rFonts w:ascii="Faruma" w:hAnsi="Faruma" w:cs="Faruma"/>
                <w:b/>
                <w:bCs/>
                <w:rtl/>
              </w:rPr>
              <w:t>،</w:t>
            </w: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 xml:space="preserve"> ވައުޗަރ</w:t>
            </w:r>
            <w:r w:rsidRPr="009F143F">
              <w:rPr>
                <w:rFonts w:ascii="Faruma" w:hAnsi="Faruma" w:cs="Faruma"/>
                <w:b/>
                <w:bCs/>
                <w:rtl/>
              </w:rPr>
              <w:t xml:space="preserve">، </w:t>
            </w: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ބިލް</w:t>
            </w:r>
            <w:r w:rsidRPr="009F143F">
              <w:rPr>
                <w:rFonts w:ascii="Faruma" w:hAnsi="Faruma" w:cs="Faruma"/>
                <w:b/>
                <w:bCs/>
                <w:rtl/>
              </w:rPr>
              <w:t xml:space="preserve">، </w:t>
            </w: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 xml:space="preserve">އެއްބަސްވުން) </w:t>
            </w:r>
          </w:p>
          <w:p w14:paraId="50FEC0AF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5832DBCE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32274CB2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28B620DB" w14:textId="77777777" w:rsidR="00960DD4" w:rsidRPr="009F143F" w:rsidRDefault="00960DD4" w:rsidP="007A666B">
            <w:pPr>
              <w:bidi/>
              <w:spacing w:after="12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6E174361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28D25191" w14:textId="77777777" w:rsidR="00960DD4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u w:val="single"/>
                <w:lang w:bidi="dv-MV"/>
              </w:rPr>
            </w:pPr>
          </w:p>
          <w:p w14:paraId="593E0625" w14:textId="77777777" w:rsidR="00960DD4" w:rsidRDefault="00960DD4" w:rsidP="00960DD4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u w:val="single"/>
                <w:lang w:bidi="dv-MV"/>
              </w:rPr>
            </w:pPr>
          </w:p>
          <w:p w14:paraId="0132CADA" w14:textId="77777777" w:rsidR="00960DD4" w:rsidRDefault="00960DD4" w:rsidP="00960DD4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u w:val="single"/>
                <w:lang w:bidi="dv-MV"/>
              </w:rPr>
            </w:pPr>
          </w:p>
          <w:p w14:paraId="5A92EF6F" w14:textId="77777777" w:rsidR="00960DD4" w:rsidRDefault="00960DD4" w:rsidP="00960DD4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u w:val="single"/>
                <w:lang w:bidi="dv-MV"/>
              </w:rPr>
            </w:pPr>
          </w:p>
          <w:p w14:paraId="419836A6" w14:textId="77777777" w:rsidR="00960DD4" w:rsidRDefault="00960DD4" w:rsidP="00960DD4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u w:val="single"/>
                <w:lang w:bidi="dv-MV"/>
              </w:rPr>
            </w:pPr>
          </w:p>
          <w:p w14:paraId="3A5EE526" w14:textId="77777777" w:rsidR="00960DD4" w:rsidRDefault="00960DD4" w:rsidP="00960DD4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u w:val="single"/>
                <w:lang w:bidi="dv-MV"/>
              </w:rPr>
            </w:pPr>
          </w:p>
          <w:p w14:paraId="0D80C791" w14:textId="46CFD626" w:rsidR="00960DD4" w:rsidRPr="009F143F" w:rsidRDefault="00960DD4" w:rsidP="00960DD4">
            <w:pPr>
              <w:bidi/>
              <w:spacing w:after="12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</w:p>
        </w:tc>
      </w:tr>
      <w:tr w:rsidR="00960DD4" w:rsidRPr="009F143F" w14:paraId="42297A5B" w14:textId="77777777" w:rsidTr="006010C9">
        <w:trPr>
          <w:trHeight w:val="2918"/>
        </w:trPr>
        <w:tc>
          <w:tcPr>
            <w:tcW w:w="9998" w:type="dxa"/>
            <w:gridSpan w:val="9"/>
          </w:tcPr>
          <w:p w14:paraId="3BB8BEC5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397B4C61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 xml:space="preserve"> (ރ) މައްސަލަ ރައްދުވާ ފަރާތުން ޚިލާފުވެފައިވަނީ ޤާނޫނުގައި ބަޔާންކޮށްފައިވާ ކޮން ކަމަކާކަން ( މިސާލަކަށް: އުނިކަމެއް ނުވަތަ މައްސަލައެއް އެކުލެވޭ މުދަލެއް ވިއްކުން، އެކަށީގެންވާ ފެންވަރެއްގައި ޚިދުމަތް ނުލިބުން)</w:t>
            </w:r>
            <w:r w:rsidRPr="009F143F">
              <w:rPr>
                <w:rFonts w:ascii="Faruma" w:hAnsi="Faruma" w:cs="Faruma"/>
                <w:b/>
                <w:bCs/>
                <w:lang w:bidi="dv-MV"/>
              </w:rPr>
              <w:t xml:space="preserve"> </w:t>
            </w:r>
            <w:r w:rsidRPr="00191BBF">
              <w:rPr>
                <w:rFonts w:ascii="Faruma" w:hAnsi="Faruma" w:cs="Faruma"/>
                <w:rtl/>
                <w:lang w:bidi="dv-MV"/>
              </w:rPr>
              <w:t>(ފުރަން ބޭނުންނަމަ ފުރުމަށް)</w:t>
            </w:r>
            <w:r w:rsidRPr="00191BBF">
              <w:rPr>
                <w:rFonts w:ascii="Faruma" w:hAnsi="Faruma" w:cs="Faruma"/>
                <w:lang w:bidi="dv-MV"/>
              </w:rPr>
              <w:t xml:space="preserve"> </w:t>
            </w:r>
          </w:p>
          <w:p w14:paraId="4A2E03A6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624ECC0C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03F6D2E9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2F05F35C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1255EB8A" w14:textId="7CBFA589" w:rsidR="00960DD4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lang w:bidi="dv-MV"/>
              </w:rPr>
            </w:pPr>
          </w:p>
          <w:p w14:paraId="5F3E724D" w14:textId="79B3E5C9" w:rsidR="006010C9" w:rsidRDefault="006010C9" w:rsidP="006010C9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lang w:bidi="dv-MV"/>
              </w:rPr>
            </w:pPr>
          </w:p>
          <w:p w14:paraId="05834CDB" w14:textId="1928125A" w:rsidR="006010C9" w:rsidRDefault="006010C9" w:rsidP="006010C9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lang w:bidi="dv-MV"/>
              </w:rPr>
            </w:pPr>
          </w:p>
          <w:p w14:paraId="3154C14A" w14:textId="1B880F5F" w:rsidR="006010C9" w:rsidRDefault="006010C9" w:rsidP="006010C9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lang w:bidi="dv-MV"/>
              </w:rPr>
            </w:pPr>
          </w:p>
          <w:p w14:paraId="4DC28108" w14:textId="39DD01B9" w:rsidR="006010C9" w:rsidRDefault="006010C9" w:rsidP="006010C9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lang w:bidi="dv-MV"/>
              </w:rPr>
            </w:pPr>
          </w:p>
          <w:p w14:paraId="6E97ECAC" w14:textId="555F73DA" w:rsidR="006010C9" w:rsidRDefault="006010C9" w:rsidP="006010C9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lang w:bidi="dv-MV"/>
              </w:rPr>
            </w:pPr>
          </w:p>
          <w:p w14:paraId="49EC454A" w14:textId="77777777" w:rsidR="006010C9" w:rsidRPr="009F143F" w:rsidRDefault="006010C9" w:rsidP="006010C9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0539BBD1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12E6FAA0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 xml:space="preserve"> </w:t>
            </w:r>
          </w:p>
        </w:tc>
      </w:tr>
      <w:tr w:rsidR="00960DD4" w:rsidRPr="009F143F" w14:paraId="7A437A70" w14:textId="77777777" w:rsidTr="006010C9">
        <w:trPr>
          <w:trHeight w:val="561"/>
        </w:trPr>
        <w:tc>
          <w:tcPr>
            <w:tcW w:w="9998" w:type="dxa"/>
            <w:gridSpan w:val="9"/>
          </w:tcPr>
          <w:p w14:paraId="4C47D1AB" w14:textId="2A904BFB" w:rsidR="00960DD4" w:rsidRPr="009F143F" w:rsidRDefault="00960DD4" w:rsidP="00960DD4">
            <w:pPr>
              <w:pStyle w:val="ListParagraph"/>
              <w:numPr>
                <w:ilvl w:val="0"/>
                <w:numId w:val="3"/>
              </w:numPr>
              <w:bidi/>
              <w:spacing w:before="120"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  <w:t>މައްސަލައިގެ އާންމު މަޢުލޫމާތު</w:t>
            </w: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 xml:space="preserve"> (ހުށަހަޅާ މައްސަލައާ ގުޅޭ މުދަލުގެ ނުވަތަ ޚިދުމަތުގެ ތަފުސީލު </w:t>
            </w:r>
            <w:r>
              <w:rPr>
                <w:rFonts w:ascii="Faruma" w:hAnsi="Faruma" w:cs="Faruma" w:hint="cs"/>
                <w:b/>
                <w:bCs/>
                <w:rtl/>
                <w:lang w:bidi="dv-MV"/>
              </w:rPr>
              <w:t>)</w:t>
            </w:r>
            <w:r w:rsidR="006010C9">
              <w:rPr>
                <w:rFonts w:ascii="Faruma" w:hAnsi="Faruma" w:cs="Faruma"/>
                <w:b/>
                <w:bCs/>
                <w:lang w:bidi="dv-MV"/>
              </w:rPr>
              <w:t xml:space="preserve"> </w:t>
            </w:r>
            <w:r w:rsidRPr="00191BBF">
              <w:rPr>
                <w:rFonts w:ascii="Faruma" w:hAnsi="Faruma" w:cs="Faruma"/>
                <w:rtl/>
                <w:lang w:bidi="dv-MV"/>
              </w:rPr>
              <w:t>(އެޕްލައިވާނަމަ ފުރުމަށް)</w:t>
            </w:r>
          </w:p>
        </w:tc>
      </w:tr>
      <w:tr w:rsidR="00960DD4" w:rsidRPr="009F143F" w14:paraId="2037A2DE" w14:textId="77777777" w:rsidTr="006010C9">
        <w:trPr>
          <w:trHeight w:val="561"/>
        </w:trPr>
        <w:tc>
          <w:tcPr>
            <w:tcW w:w="4169" w:type="dxa"/>
            <w:gridSpan w:val="4"/>
          </w:tcPr>
          <w:p w14:paraId="09BD1B6B" w14:textId="77777777" w:rsidR="00960DD4" w:rsidRPr="009F143F" w:rsidRDefault="00960DD4" w:rsidP="007A666B">
            <w:pPr>
              <w:pStyle w:val="ListParagraph"/>
              <w:bidi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4.1 މުދަލުގެ  ނުވަތަ ޚިދުމަތުގެ ބާވަތް:</w:t>
            </w:r>
          </w:p>
        </w:tc>
        <w:tc>
          <w:tcPr>
            <w:tcW w:w="5829" w:type="dxa"/>
            <w:gridSpan w:val="5"/>
          </w:tcPr>
          <w:p w14:paraId="36D18DBF" w14:textId="77777777" w:rsidR="00960DD4" w:rsidRPr="009F143F" w:rsidRDefault="00960DD4" w:rsidP="007A666B">
            <w:pPr>
              <w:pStyle w:val="ListParagraph"/>
              <w:bidi/>
              <w:ind w:left="0"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</w:tc>
      </w:tr>
      <w:tr w:rsidR="00960DD4" w:rsidRPr="009F143F" w14:paraId="7432CD2A" w14:textId="77777777" w:rsidTr="006010C9">
        <w:trPr>
          <w:trHeight w:val="561"/>
        </w:trPr>
        <w:tc>
          <w:tcPr>
            <w:tcW w:w="4169" w:type="dxa"/>
            <w:gridSpan w:val="4"/>
          </w:tcPr>
          <w:p w14:paraId="116FE742" w14:textId="77777777" w:rsidR="00960DD4" w:rsidRPr="009F143F" w:rsidRDefault="00960DD4" w:rsidP="007A666B">
            <w:pPr>
              <w:pStyle w:val="ListParagraph"/>
              <w:bidi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4.2 މުދާ ނުވަތަ ޚިދުމަތް ލިބިގަތް ތާރީޚު:</w:t>
            </w:r>
          </w:p>
        </w:tc>
        <w:tc>
          <w:tcPr>
            <w:tcW w:w="5829" w:type="dxa"/>
            <w:gridSpan w:val="5"/>
          </w:tcPr>
          <w:p w14:paraId="0D0782D5" w14:textId="77777777" w:rsidR="00960DD4" w:rsidRPr="009F143F" w:rsidRDefault="00960DD4" w:rsidP="007A666B">
            <w:pPr>
              <w:pStyle w:val="ListParagraph"/>
              <w:bidi/>
              <w:ind w:left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</w:p>
        </w:tc>
      </w:tr>
      <w:tr w:rsidR="00960DD4" w:rsidRPr="009F143F" w14:paraId="529C6FFD" w14:textId="77777777" w:rsidTr="006010C9">
        <w:trPr>
          <w:trHeight w:val="561"/>
        </w:trPr>
        <w:tc>
          <w:tcPr>
            <w:tcW w:w="4169" w:type="dxa"/>
            <w:gridSpan w:val="4"/>
          </w:tcPr>
          <w:p w14:paraId="5BF5AF67" w14:textId="77777777" w:rsidR="00960DD4" w:rsidRPr="009F143F" w:rsidRDefault="00960DD4" w:rsidP="007A666B">
            <w:pPr>
              <w:pStyle w:val="ListParagraph"/>
              <w:bidi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4.3 މުދާ ނުވަތަ ޚިދުމަތުގެ އަގު:</w:t>
            </w:r>
          </w:p>
        </w:tc>
        <w:tc>
          <w:tcPr>
            <w:tcW w:w="5829" w:type="dxa"/>
            <w:gridSpan w:val="5"/>
          </w:tcPr>
          <w:p w14:paraId="7B56F907" w14:textId="77777777" w:rsidR="00960DD4" w:rsidRPr="009F143F" w:rsidRDefault="00960DD4" w:rsidP="007A666B">
            <w:pPr>
              <w:pStyle w:val="ListParagraph"/>
              <w:bidi/>
              <w:ind w:left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</w:p>
        </w:tc>
      </w:tr>
      <w:tr w:rsidR="00960DD4" w:rsidRPr="009F143F" w14:paraId="6BEC900E" w14:textId="77777777" w:rsidTr="006010C9">
        <w:trPr>
          <w:trHeight w:val="561"/>
        </w:trPr>
        <w:tc>
          <w:tcPr>
            <w:tcW w:w="4169" w:type="dxa"/>
            <w:gridSpan w:val="4"/>
          </w:tcPr>
          <w:p w14:paraId="56810CDC" w14:textId="77777777" w:rsidR="00960DD4" w:rsidRPr="009F143F" w:rsidRDefault="00960DD4" w:rsidP="007A666B">
            <w:pPr>
              <w:pStyle w:val="ListParagraph"/>
              <w:bidi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4.4 މައްސަލަ ނުވަތަ ހާދިސާ ދިމާވި ތާރީޚު:</w:t>
            </w:r>
          </w:p>
        </w:tc>
        <w:tc>
          <w:tcPr>
            <w:tcW w:w="5829" w:type="dxa"/>
            <w:gridSpan w:val="5"/>
          </w:tcPr>
          <w:p w14:paraId="2FD7267F" w14:textId="77777777" w:rsidR="00960DD4" w:rsidRPr="009F143F" w:rsidRDefault="00960DD4" w:rsidP="007A666B">
            <w:pPr>
              <w:pStyle w:val="ListParagraph"/>
              <w:bidi/>
              <w:ind w:left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</w:p>
        </w:tc>
      </w:tr>
      <w:tr w:rsidR="00960DD4" w:rsidRPr="009F143F" w14:paraId="5BFA0C8D" w14:textId="77777777" w:rsidTr="006010C9">
        <w:trPr>
          <w:trHeight w:val="561"/>
        </w:trPr>
        <w:tc>
          <w:tcPr>
            <w:tcW w:w="5587" w:type="dxa"/>
            <w:gridSpan w:val="6"/>
          </w:tcPr>
          <w:p w14:paraId="6D5F5295" w14:textId="77777777" w:rsidR="00960DD4" w:rsidRPr="009F143F" w:rsidRDefault="00960DD4" w:rsidP="007A666B">
            <w:pPr>
              <w:pStyle w:val="ListParagraph"/>
              <w:bidi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 xml:space="preserve">4.5 މުދާ ނުވަތަ ޚިދުމަތް ލިބިފައިވޭތޯ: އާނއެކޭ </w:t>
            </w:r>
            <w:r w:rsidRPr="009F143F">
              <w:rPr>
                <w:rFonts w:ascii="Segoe UI Symbol" w:eastAsia="MS Gothic" w:hAnsi="Segoe UI Symbol" w:cs="Segoe UI Symbol" w:hint="cs"/>
                <w:b/>
                <w:bCs/>
                <w:rtl/>
                <w:lang w:bidi="dv-MV"/>
              </w:rPr>
              <w:t>☐</w:t>
            </w:r>
            <w:r w:rsidRPr="009F143F">
              <w:rPr>
                <w:rFonts w:ascii="Faruma" w:eastAsia="MS Gothic" w:hAnsi="Faruma" w:cs="Faruma"/>
                <w:b/>
                <w:bCs/>
                <w:rtl/>
                <w:lang w:bidi="dv-MV"/>
              </w:rPr>
              <w:t xml:space="preserve"> ނޫނެކޭ </w:t>
            </w:r>
            <w:r w:rsidRPr="009F143F">
              <w:rPr>
                <w:rFonts w:ascii="Segoe UI Symbol" w:eastAsia="MS Gothic" w:hAnsi="Segoe UI Symbol" w:cs="Segoe UI Symbol" w:hint="cs"/>
                <w:b/>
                <w:bCs/>
                <w:rtl/>
                <w:lang w:bidi="dv-MV"/>
              </w:rPr>
              <w:t>☐</w:t>
            </w:r>
          </w:p>
        </w:tc>
        <w:tc>
          <w:tcPr>
            <w:tcW w:w="2525" w:type="dxa"/>
            <w:gridSpan w:val="2"/>
            <w:vAlign w:val="center"/>
          </w:tcPr>
          <w:p w14:paraId="7CF014BD" w14:textId="77777777" w:rsidR="00960DD4" w:rsidRPr="009F143F" w:rsidRDefault="00960DD4" w:rsidP="007A666B">
            <w:pPr>
              <w:pStyle w:val="ListParagraph"/>
              <w:bidi/>
              <w:ind w:left="0"/>
              <w:jc w:val="center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މުދާ ލިބޭނެކަމަށް ލަފާކުރާ ތާރީޚު:</w:t>
            </w:r>
          </w:p>
        </w:tc>
        <w:tc>
          <w:tcPr>
            <w:tcW w:w="1886" w:type="dxa"/>
          </w:tcPr>
          <w:p w14:paraId="2158852E" w14:textId="77777777" w:rsidR="00960DD4" w:rsidRPr="009F143F" w:rsidRDefault="00960DD4" w:rsidP="007A666B">
            <w:pPr>
              <w:pStyle w:val="ListParagraph"/>
              <w:bidi/>
              <w:ind w:left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</w:p>
        </w:tc>
      </w:tr>
      <w:tr w:rsidR="00960DD4" w:rsidRPr="009F143F" w14:paraId="6780293E" w14:textId="77777777" w:rsidTr="006010C9">
        <w:trPr>
          <w:trHeight w:val="561"/>
        </w:trPr>
        <w:tc>
          <w:tcPr>
            <w:tcW w:w="4169" w:type="dxa"/>
            <w:gridSpan w:val="4"/>
          </w:tcPr>
          <w:p w14:paraId="22C06B12" w14:textId="77777777" w:rsidR="00960DD4" w:rsidRPr="009F143F" w:rsidRDefault="00960DD4" w:rsidP="007A666B">
            <w:pPr>
              <w:pStyle w:val="ListParagraph"/>
              <w:bidi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4.6 ފައިސާ ދެއްކި ގޮތުގެ ތަފުސީލު:</w:t>
            </w:r>
          </w:p>
        </w:tc>
        <w:tc>
          <w:tcPr>
            <w:tcW w:w="5829" w:type="dxa"/>
            <w:gridSpan w:val="5"/>
          </w:tcPr>
          <w:p w14:paraId="4AD84FF4" w14:textId="77777777" w:rsidR="00960DD4" w:rsidRPr="009F143F" w:rsidRDefault="00960DD4" w:rsidP="007A666B">
            <w:pPr>
              <w:pStyle w:val="ListParagraph"/>
              <w:bidi/>
              <w:ind w:left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</w:p>
        </w:tc>
      </w:tr>
      <w:tr w:rsidR="00960DD4" w:rsidRPr="009F143F" w14:paraId="36237248" w14:textId="77777777" w:rsidTr="006010C9">
        <w:trPr>
          <w:trHeight w:val="561"/>
        </w:trPr>
        <w:tc>
          <w:tcPr>
            <w:tcW w:w="9998" w:type="dxa"/>
            <w:gridSpan w:val="9"/>
          </w:tcPr>
          <w:p w14:paraId="3ABB150D" w14:textId="77777777" w:rsidR="00960DD4" w:rsidRPr="009F143F" w:rsidRDefault="00960DD4" w:rsidP="007A666B">
            <w:pPr>
              <w:pStyle w:val="ListParagraph"/>
              <w:bidi/>
              <w:ind w:left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 xml:space="preserve">   ފައިސާ ދެއްކިގޮތް: ބޭންކް ޓްރާންސްފަރ </w:t>
            </w:r>
            <w:r w:rsidRPr="009F143F">
              <w:rPr>
                <w:rFonts w:ascii="Segoe UI Symbol" w:eastAsia="MS Gothic" w:hAnsi="Segoe UI Symbol" w:cs="Segoe UI Symbol" w:hint="cs"/>
                <w:b/>
                <w:bCs/>
                <w:rtl/>
                <w:lang w:bidi="dv-MV"/>
              </w:rPr>
              <w:t>☐</w:t>
            </w:r>
            <w:r w:rsidRPr="009F143F">
              <w:rPr>
                <w:rFonts w:ascii="Faruma" w:eastAsia="MS Gothic" w:hAnsi="Faruma" w:cs="Faruma"/>
                <w:b/>
                <w:bCs/>
                <w:rtl/>
                <w:lang w:bidi="dv-MV"/>
              </w:rPr>
              <w:t xml:space="preserve">   ކްރެޑިޓް ކާޑު </w:t>
            </w:r>
            <w:r w:rsidRPr="009F143F">
              <w:rPr>
                <w:rFonts w:ascii="Segoe UI Symbol" w:eastAsia="MS Gothic" w:hAnsi="Segoe UI Symbol" w:cs="Segoe UI Symbol" w:hint="cs"/>
                <w:b/>
                <w:bCs/>
                <w:rtl/>
                <w:lang w:bidi="dv-MV"/>
              </w:rPr>
              <w:t>☐</w:t>
            </w:r>
            <w:r w:rsidRPr="009F143F">
              <w:rPr>
                <w:rFonts w:ascii="Faruma" w:eastAsia="MS Gothic" w:hAnsi="Faruma" w:cs="Faruma"/>
                <w:b/>
                <w:bCs/>
                <w:rtl/>
                <w:lang w:bidi="dv-MV"/>
              </w:rPr>
              <w:t xml:space="preserve">  </w:t>
            </w: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 xml:space="preserve">ފައިސާ </w:t>
            </w:r>
            <w:r w:rsidRPr="009F143F">
              <w:rPr>
                <w:rFonts w:ascii="Segoe UI Symbol" w:eastAsia="MS Gothic" w:hAnsi="Segoe UI Symbol" w:cs="Segoe UI Symbol" w:hint="cs"/>
                <w:b/>
                <w:bCs/>
                <w:rtl/>
                <w:lang w:bidi="dv-MV"/>
              </w:rPr>
              <w:t>☐</w:t>
            </w:r>
            <w:r w:rsidRPr="009F143F">
              <w:rPr>
                <w:rFonts w:ascii="Faruma" w:eastAsia="MS Gothic" w:hAnsi="Faruma" w:cs="Faruma"/>
                <w:b/>
                <w:bCs/>
                <w:rtl/>
                <w:lang w:bidi="dv-MV"/>
              </w:rPr>
              <w:t xml:space="preserve">   ޗެކް </w:t>
            </w:r>
            <w:r w:rsidRPr="009F143F">
              <w:rPr>
                <w:rFonts w:ascii="Segoe UI Symbol" w:eastAsia="MS Gothic" w:hAnsi="Segoe UI Symbol" w:cs="Segoe UI Symbol" w:hint="cs"/>
                <w:b/>
                <w:bCs/>
                <w:rtl/>
                <w:lang w:bidi="dv-MV"/>
              </w:rPr>
              <w:t>☐</w:t>
            </w:r>
          </w:p>
        </w:tc>
      </w:tr>
      <w:tr w:rsidR="00960DD4" w:rsidRPr="009F143F" w14:paraId="6FEE9C2F" w14:textId="77777777" w:rsidTr="006010C9">
        <w:trPr>
          <w:trHeight w:val="561"/>
        </w:trPr>
        <w:tc>
          <w:tcPr>
            <w:tcW w:w="4159" w:type="dxa"/>
            <w:gridSpan w:val="3"/>
          </w:tcPr>
          <w:p w14:paraId="17098FB0" w14:textId="77777777" w:rsidR="00960DD4" w:rsidRDefault="00960DD4" w:rsidP="007A666B">
            <w:pPr>
              <w:pStyle w:val="ListParagraph"/>
              <w:bidi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މިހާތަނަށް ދައްކައިފައިވާ ފައިސާގެ އަދަދު:</w:t>
            </w:r>
          </w:p>
          <w:p w14:paraId="1EF7D6DC" w14:textId="77777777" w:rsidR="006010C9" w:rsidRDefault="006010C9" w:rsidP="006010C9">
            <w:pPr>
              <w:rPr>
                <w:rFonts w:ascii="Faruma" w:hAnsi="Faruma" w:cs="Faruma"/>
                <w:b/>
                <w:bCs/>
                <w:lang w:bidi="dv-MV"/>
              </w:rPr>
            </w:pPr>
          </w:p>
          <w:p w14:paraId="08E416D7" w14:textId="64DA1F83" w:rsidR="006010C9" w:rsidRPr="006010C9" w:rsidRDefault="006010C9" w:rsidP="006010C9">
            <w:pPr>
              <w:ind w:firstLine="720"/>
              <w:rPr>
                <w:rtl/>
                <w:lang w:bidi="dv-MV"/>
              </w:rPr>
            </w:pPr>
          </w:p>
        </w:tc>
        <w:tc>
          <w:tcPr>
            <w:tcW w:w="5839" w:type="dxa"/>
            <w:gridSpan w:val="6"/>
          </w:tcPr>
          <w:p w14:paraId="7774AAC7" w14:textId="77777777" w:rsidR="00960DD4" w:rsidRDefault="00960DD4" w:rsidP="007A666B">
            <w:pPr>
              <w:pStyle w:val="ListParagraph"/>
              <w:bidi/>
              <w:ind w:left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</w:p>
          <w:p w14:paraId="314CF20D" w14:textId="082B1296" w:rsidR="006010C9" w:rsidRPr="006010C9" w:rsidRDefault="006010C9" w:rsidP="006010C9">
            <w:pPr>
              <w:jc w:val="right"/>
              <w:rPr>
                <w:rtl/>
                <w:lang w:bidi="dv-MV"/>
              </w:rPr>
            </w:pPr>
          </w:p>
        </w:tc>
      </w:tr>
      <w:tr w:rsidR="00960DD4" w:rsidRPr="009F143F" w14:paraId="343EC4C8" w14:textId="77777777" w:rsidTr="006010C9">
        <w:trPr>
          <w:trHeight w:val="3815"/>
        </w:trPr>
        <w:tc>
          <w:tcPr>
            <w:tcW w:w="9998" w:type="dxa"/>
            <w:gridSpan w:val="9"/>
          </w:tcPr>
          <w:p w14:paraId="2FEAB182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lastRenderedPageBreak/>
              <w:t>4.7 މުދަލާ ގުޅޭގޮތުން ނުވަތަ ޚިދުމަތާ ގުޅޭގޮތުން އެއްބަސްވުމެއް އޮތްނަމަ އޭގެ ތަފުސީލު:</w:t>
            </w:r>
          </w:p>
          <w:p w14:paraId="59A89A92" w14:textId="77777777" w:rsidR="00960DD4" w:rsidRPr="009F143F" w:rsidRDefault="00960DD4" w:rsidP="007A666B">
            <w:pPr>
              <w:bidi/>
              <w:spacing w:after="120"/>
              <w:ind w:left="36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</w:p>
        </w:tc>
      </w:tr>
      <w:tr w:rsidR="00960DD4" w:rsidRPr="009F143F" w14:paraId="07297DA6" w14:textId="77777777" w:rsidTr="006010C9">
        <w:trPr>
          <w:trHeight w:val="80"/>
        </w:trPr>
        <w:tc>
          <w:tcPr>
            <w:tcW w:w="9998" w:type="dxa"/>
            <w:gridSpan w:val="9"/>
            <w:tcBorders>
              <w:bottom w:val="single" w:sz="4" w:space="0" w:color="auto"/>
            </w:tcBorders>
          </w:tcPr>
          <w:p w14:paraId="670FFC27" w14:textId="77777777" w:rsidR="00960DD4" w:rsidRPr="009F143F" w:rsidRDefault="00960DD4" w:rsidP="00960DD4">
            <w:pPr>
              <w:pStyle w:val="ListParagraph"/>
              <w:numPr>
                <w:ilvl w:val="0"/>
                <w:numId w:val="3"/>
              </w:numPr>
              <w:bidi/>
              <w:spacing w:before="120" w:after="120"/>
              <w:ind w:left="360"/>
              <w:contextualSpacing w:val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  <w:t>މައްސަލަ ހުށަހަޅާ ފަރާތް އެދޭ ގޮތް</w:t>
            </w:r>
          </w:p>
          <w:p w14:paraId="6B4959A7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780154AD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661A582C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1BB57C68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1C727541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6E08FF6C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6A3BD701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14B43C79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  <w:p w14:paraId="6180B224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lang w:bidi="dv-MV"/>
              </w:rPr>
            </w:pPr>
          </w:p>
          <w:p w14:paraId="213EF429" w14:textId="77777777" w:rsidR="00960DD4" w:rsidRPr="009F143F" w:rsidRDefault="00960DD4" w:rsidP="007A666B">
            <w:pPr>
              <w:bidi/>
              <w:rPr>
                <w:rFonts w:ascii="Faruma" w:hAnsi="Faruma" w:cs="Faruma"/>
                <w:b/>
                <w:bCs/>
                <w:rtl/>
                <w:lang w:bidi="dv-MV"/>
              </w:rPr>
            </w:pPr>
          </w:p>
        </w:tc>
      </w:tr>
      <w:tr w:rsidR="00960DD4" w:rsidRPr="009F143F" w14:paraId="0EC75E9C" w14:textId="77777777" w:rsidTr="006010C9">
        <w:trPr>
          <w:trHeight w:val="80"/>
        </w:trPr>
        <w:tc>
          <w:tcPr>
            <w:tcW w:w="9998" w:type="dxa"/>
            <w:gridSpan w:val="9"/>
            <w:tcBorders>
              <w:bottom w:val="single" w:sz="4" w:space="0" w:color="auto"/>
            </w:tcBorders>
          </w:tcPr>
          <w:p w14:paraId="5DC5F7FC" w14:textId="77777777" w:rsidR="00960DD4" w:rsidRPr="009F143F" w:rsidRDefault="00960DD4" w:rsidP="00960DD4">
            <w:pPr>
              <w:pStyle w:val="ListParagraph"/>
              <w:numPr>
                <w:ilvl w:val="0"/>
                <w:numId w:val="3"/>
              </w:numPr>
              <w:bidi/>
              <w:spacing w:after="120"/>
              <w:ind w:left="360"/>
              <w:contextualSpacing w:val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  <w:t>މައްސަލަ ސާބިތުކުރުމަށް ހުށަހަޅާ ހެކީންގެ މަޢުލޫމާތު</w:t>
            </w:r>
          </w:p>
        </w:tc>
      </w:tr>
      <w:tr w:rsidR="00960DD4" w:rsidRPr="009F143F" w14:paraId="20432E0B" w14:textId="77777777" w:rsidTr="006010C9">
        <w:trPr>
          <w:trHeight w:val="350"/>
        </w:trPr>
        <w:tc>
          <w:tcPr>
            <w:tcW w:w="2523" w:type="dxa"/>
            <w:tcBorders>
              <w:bottom w:val="single" w:sz="4" w:space="0" w:color="auto"/>
            </w:tcBorders>
          </w:tcPr>
          <w:p w14:paraId="118534E8" w14:textId="77777777" w:rsidR="00960DD4" w:rsidRPr="009F143F" w:rsidRDefault="00960DD4" w:rsidP="007A666B">
            <w:pPr>
              <w:pStyle w:val="ListParagraph"/>
              <w:bidi/>
              <w:ind w:left="360"/>
              <w:contextualSpacing w:val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ފުރިހަމަނަން</w:t>
            </w:r>
            <w:r w:rsidRPr="009F143F">
              <w:rPr>
                <w:rFonts w:ascii="Faruma" w:hAnsi="Faruma" w:cs="Faruma"/>
                <w:b/>
                <w:bCs/>
                <w:lang w:bidi="dv-MV"/>
              </w:rPr>
              <w:t>:</w:t>
            </w:r>
          </w:p>
        </w:tc>
        <w:tc>
          <w:tcPr>
            <w:tcW w:w="2794" w:type="dxa"/>
            <w:gridSpan w:val="4"/>
            <w:tcBorders>
              <w:bottom w:val="single" w:sz="4" w:space="0" w:color="auto"/>
            </w:tcBorders>
          </w:tcPr>
          <w:p w14:paraId="3E4B5E88" w14:textId="77777777" w:rsidR="00960DD4" w:rsidRPr="009F143F" w:rsidRDefault="00960DD4" w:rsidP="007A666B">
            <w:pPr>
              <w:pStyle w:val="ListParagraph"/>
              <w:bidi/>
              <w:ind w:left="0"/>
              <w:contextualSpacing w:val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</w:p>
        </w:tc>
        <w:tc>
          <w:tcPr>
            <w:tcW w:w="2255" w:type="dxa"/>
            <w:gridSpan w:val="2"/>
            <w:tcBorders>
              <w:bottom w:val="single" w:sz="4" w:space="0" w:color="auto"/>
            </w:tcBorders>
          </w:tcPr>
          <w:p w14:paraId="6C764E5C" w14:textId="77777777" w:rsidR="00960DD4" w:rsidRPr="009F143F" w:rsidRDefault="00960DD4" w:rsidP="007A666B">
            <w:pPr>
              <w:pStyle w:val="ListParagraph"/>
              <w:bidi/>
              <w:ind w:left="0"/>
              <w:contextualSpacing w:val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ދ.ރ.އ.ކާޑު ނަންބަރު:</w:t>
            </w:r>
          </w:p>
        </w:tc>
        <w:tc>
          <w:tcPr>
            <w:tcW w:w="2426" w:type="dxa"/>
            <w:gridSpan w:val="2"/>
            <w:tcBorders>
              <w:bottom w:val="single" w:sz="4" w:space="0" w:color="auto"/>
            </w:tcBorders>
          </w:tcPr>
          <w:p w14:paraId="11A92027" w14:textId="77777777" w:rsidR="00960DD4" w:rsidRPr="009F143F" w:rsidRDefault="00960DD4" w:rsidP="007A666B">
            <w:pPr>
              <w:pStyle w:val="ListParagraph"/>
              <w:bidi/>
              <w:ind w:left="0"/>
              <w:contextualSpacing w:val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</w:p>
        </w:tc>
      </w:tr>
      <w:tr w:rsidR="00960DD4" w:rsidRPr="009F143F" w14:paraId="2B86E5C4" w14:textId="77777777" w:rsidTr="006010C9">
        <w:trPr>
          <w:trHeight w:val="20"/>
        </w:trPr>
        <w:tc>
          <w:tcPr>
            <w:tcW w:w="2523" w:type="dxa"/>
            <w:tcBorders>
              <w:bottom w:val="single" w:sz="4" w:space="0" w:color="auto"/>
            </w:tcBorders>
          </w:tcPr>
          <w:p w14:paraId="4C4A2679" w14:textId="77777777" w:rsidR="00960DD4" w:rsidRPr="009F143F" w:rsidRDefault="00960DD4" w:rsidP="007A666B">
            <w:pPr>
              <w:pStyle w:val="ListParagraph"/>
              <w:bidi/>
              <w:ind w:left="360"/>
              <w:contextualSpacing w:val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ގުޅޭނެ ފޯނު ނަންބަރު:</w:t>
            </w:r>
          </w:p>
        </w:tc>
        <w:tc>
          <w:tcPr>
            <w:tcW w:w="2794" w:type="dxa"/>
            <w:gridSpan w:val="4"/>
            <w:tcBorders>
              <w:bottom w:val="single" w:sz="4" w:space="0" w:color="auto"/>
            </w:tcBorders>
          </w:tcPr>
          <w:p w14:paraId="53B2DEED" w14:textId="77777777" w:rsidR="00960DD4" w:rsidRPr="009F143F" w:rsidRDefault="00960DD4" w:rsidP="007A666B">
            <w:pPr>
              <w:pStyle w:val="ListParagraph"/>
              <w:bidi/>
              <w:ind w:left="0"/>
              <w:contextualSpacing w:val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</w:p>
        </w:tc>
        <w:tc>
          <w:tcPr>
            <w:tcW w:w="2255" w:type="dxa"/>
            <w:gridSpan w:val="2"/>
            <w:tcBorders>
              <w:bottom w:val="single" w:sz="4" w:space="0" w:color="auto"/>
            </w:tcBorders>
          </w:tcPr>
          <w:p w14:paraId="101F0451" w14:textId="77777777" w:rsidR="00960DD4" w:rsidRPr="009F143F" w:rsidRDefault="00960DD4" w:rsidP="007A666B">
            <w:pPr>
              <w:pStyle w:val="ListParagraph"/>
              <w:bidi/>
              <w:ind w:left="0"/>
              <w:contextualSpacing w:val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އީމެއިލް އެޑްރެސް:</w:t>
            </w:r>
          </w:p>
        </w:tc>
        <w:tc>
          <w:tcPr>
            <w:tcW w:w="2426" w:type="dxa"/>
            <w:gridSpan w:val="2"/>
            <w:tcBorders>
              <w:bottom w:val="single" w:sz="4" w:space="0" w:color="auto"/>
            </w:tcBorders>
          </w:tcPr>
          <w:p w14:paraId="10F53F37" w14:textId="77777777" w:rsidR="00960DD4" w:rsidRPr="009F143F" w:rsidRDefault="00960DD4" w:rsidP="007A666B">
            <w:pPr>
              <w:pStyle w:val="ListParagraph"/>
              <w:bidi/>
              <w:ind w:left="0"/>
              <w:contextualSpacing w:val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</w:p>
        </w:tc>
      </w:tr>
      <w:tr w:rsidR="00960DD4" w:rsidRPr="009F143F" w14:paraId="1E00F0B6" w14:textId="77777777" w:rsidTr="006010C9">
        <w:trPr>
          <w:trHeight w:val="20"/>
        </w:trPr>
        <w:tc>
          <w:tcPr>
            <w:tcW w:w="2523" w:type="dxa"/>
            <w:tcBorders>
              <w:bottom w:val="single" w:sz="4" w:space="0" w:color="auto"/>
            </w:tcBorders>
          </w:tcPr>
          <w:p w14:paraId="7129604C" w14:textId="77777777" w:rsidR="00960DD4" w:rsidRPr="009F143F" w:rsidRDefault="00960DD4" w:rsidP="007A666B">
            <w:pPr>
              <w:pStyle w:val="ListParagraph"/>
              <w:bidi/>
              <w:ind w:left="360"/>
              <w:contextualSpacing w:val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އެޑްރެސް:</w:t>
            </w:r>
          </w:p>
        </w:tc>
        <w:tc>
          <w:tcPr>
            <w:tcW w:w="2794" w:type="dxa"/>
            <w:gridSpan w:val="4"/>
            <w:tcBorders>
              <w:bottom w:val="single" w:sz="4" w:space="0" w:color="auto"/>
            </w:tcBorders>
          </w:tcPr>
          <w:p w14:paraId="5B604A7B" w14:textId="77777777" w:rsidR="00960DD4" w:rsidRPr="009F143F" w:rsidRDefault="00960DD4" w:rsidP="007A666B">
            <w:pPr>
              <w:pStyle w:val="ListParagraph"/>
              <w:bidi/>
              <w:ind w:left="0"/>
              <w:contextualSpacing w:val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</w:p>
        </w:tc>
        <w:tc>
          <w:tcPr>
            <w:tcW w:w="2255" w:type="dxa"/>
            <w:gridSpan w:val="2"/>
            <w:tcBorders>
              <w:bottom w:val="single" w:sz="4" w:space="0" w:color="auto"/>
            </w:tcBorders>
          </w:tcPr>
          <w:p w14:paraId="181628BA" w14:textId="77777777" w:rsidR="00960DD4" w:rsidRPr="009F143F" w:rsidRDefault="00960DD4" w:rsidP="007A666B">
            <w:pPr>
              <w:pStyle w:val="ListParagraph"/>
              <w:bidi/>
              <w:ind w:left="0"/>
              <w:contextualSpacing w:val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ފަންގިފިލާ/ އެޕާޓްމަންޓް:</w:t>
            </w:r>
          </w:p>
        </w:tc>
        <w:tc>
          <w:tcPr>
            <w:tcW w:w="2426" w:type="dxa"/>
            <w:gridSpan w:val="2"/>
            <w:tcBorders>
              <w:bottom w:val="single" w:sz="4" w:space="0" w:color="auto"/>
            </w:tcBorders>
          </w:tcPr>
          <w:p w14:paraId="25252B75" w14:textId="77777777" w:rsidR="00960DD4" w:rsidRPr="009F143F" w:rsidRDefault="00960DD4" w:rsidP="007A666B">
            <w:pPr>
              <w:pStyle w:val="ListParagraph"/>
              <w:bidi/>
              <w:ind w:left="0"/>
              <w:contextualSpacing w:val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</w:p>
        </w:tc>
      </w:tr>
      <w:tr w:rsidR="00960DD4" w:rsidRPr="009F143F" w14:paraId="5A68CE3E" w14:textId="77777777" w:rsidTr="006010C9">
        <w:trPr>
          <w:trHeight w:val="20"/>
        </w:trPr>
        <w:tc>
          <w:tcPr>
            <w:tcW w:w="2523" w:type="dxa"/>
            <w:tcBorders>
              <w:bottom w:val="single" w:sz="4" w:space="0" w:color="auto"/>
            </w:tcBorders>
          </w:tcPr>
          <w:p w14:paraId="251F3B5A" w14:textId="77777777" w:rsidR="00960DD4" w:rsidRPr="009F143F" w:rsidRDefault="00960DD4" w:rsidP="007A666B">
            <w:pPr>
              <w:pStyle w:val="ListParagraph"/>
              <w:bidi/>
              <w:ind w:left="360"/>
              <w:contextualSpacing w:val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މަގު:</w:t>
            </w:r>
          </w:p>
        </w:tc>
        <w:tc>
          <w:tcPr>
            <w:tcW w:w="2794" w:type="dxa"/>
            <w:gridSpan w:val="4"/>
            <w:tcBorders>
              <w:bottom w:val="single" w:sz="4" w:space="0" w:color="auto"/>
            </w:tcBorders>
          </w:tcPr>
          <w:p w14:paraId="3A34BF3E" w14:textId="77777777" w:rsidR="00960DD4" w:rsidRPr="009F143F" w:rsidRDefault="00960DD4" w:rsidP="007A666B">
            <w:pPr>
              <w:pStyle w:val="ListParagraph"/>
              <w:bidi/>
              <w:ind w:left="0"/>
              <w:contextualSpacing w:val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</w:p>
        </w:tc>
        <w:tc>
          <w:tcPr>
            <w:tcW w:w="2255" w:type="dxa"/>
            <w:gridSpan w:val="2"/>
            <w:tcBorders>
              <w:bottom w:val="single" w:sz="4" w:space="0" w:color="auto"/>
            </w:tcBorders>
          </w:tcPr>
          <w:p w14:paraId="1499754F" w14:textId="77777777" w:rsidR="00960DD4" w:rsidRPr="009F143F" w:rsidRDefault="00960DD4" w:rsidP="007A666B">
            <w:pPr>
              <w:pStyle w:val="ListParagraph"/>
              <w:bidi/>
              <w:ind w:left="0"/>
              <w:contextualSpacing w:val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އަތޮޅާއި ރަށް:.</w:t>
            </w:r>
          </w:p>
        </w:tc>
        <w:tc>
          <w:tcPr>
            <w:tcW w:w="2426" w:type="dxa"/>
            <w:gridSpan w:val="2"/>
            <w:tcBorders>
              <w:bottom w:val="single" w:sz="4" w:space="0" w:color="auto"/>
            </w:tcBorders>
          </w:tcPr>
          <w:p w14:paraId="5E360B9F" w14:textId="77777777" w:rsidR="00960DD4" w:rsidRPr="009F143F" w:rsidRDefault="00960DD4" w:rsidP="007A666B">
            <w:pPr>
              <w:pStyle w:val="ListParagraph"/>
              <w:bidi/>
              <w:ind w:left="0"/>
              <w:contextualSpacing w:val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</w:p>
        </w:tc>
      </w:tr>
      <w:tr w:rsidR="00960DD4" w:rsidRPr="009F143F" w14:paraId="24D795A8" w14:textId="77777777" w:rsidTr="006010C9">
        <w:trPr>
          <w:trHeight w:val="998"/>
        </w:trPr>
        <w:tc>
          <w:tcPr>
            <w:tcW w:w="9998" w:type="dxa"/>
            <w:gridSpan w:val="9"/>
            <w:tcBorders>
              <w:bottom w:val="single" w:sz="4" w:space="0" w:color="auto"/>
            </w:tcBorders>
          </w:tcPr>
          <w:p w14:paraId="01BD078E" w14:textId="77777777" w:rsidR="00960DD4" w:rsidRPr="009F143F" w:rsidRDefault="00960DD4" w:rsidP="00960DD4">
            <w:pPr>
              <w:pStyle w:val="ListParagraph"/>
              <w:numPr>
                <w:ilvl w:val="0"/>
                <w:numId w:val="3"/>
              </w:numPr>
              <w:bidi/>
              <w:spacing w:before="120" w:after="120"/>
              <w:ind w:left="360"/>
              <w:contextualSpacing w:val="0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  <w:sdt>
              <w:sdtPr>
                <w:rPr>
                  <w:rFonts w:ascii="Faruma" w:hAnsi="Faruma" w:cs="Faruma"/>
                  <w:b/>
                  <w:bCs/>
                  <w:u w:val="single"/>
                  <w:rtl/>
                  <w:lang w:bidi="dv-MV"/>
                </w:rPr>
                <w:id w:val="292794774"/>
                <w:placeholder>
                  <w:docPart w:val="C68F5D50F142420A84BC5672C00C097C"/>
                </w:placeholder>
                <w:text/>
              </w:sdtPr>
              <w:sdtContent>
                <w:r w:rsidRPr="009F143F">
                  <w:rPr>
                    <w:rFonts w:ascii="Faruma" w:hAnsi="Faruma" w:cs="Faruma"/>
                    <w:b/>
                    <w:bCs/>
                    <w:u w:val="single"/>
                    <w:rtl/>
                    <w:lang w:bidi="dv-MV"/>
                  </w:rPr>
                  <w:t>އިޤުރާރު</w:t>
                </w:r>
              </w:sdtContent>
            </w:sdt>
          </w:p>
          <w:p w14:paraId="4BD77CB2" w14:textId="77777777" w:rsidR="00960DD4" w:rsidRPr="009F143F" w:rsidRDefault="00960DD4" w:rsidP="007A666B">
            <w:pPr>
              <w:bidi/>
              <w:ind w:left="358"/>
              <w:rPr>
                <w:rFonts w:ascii="Faruma" w:hAnsi="Faruma" w:cs="Faruma"/>
                <w:b/>
                <w:bCs/>
                <w:u w:val="single"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 xml:space="preserve">މި ފޯމު ފުރުމުގައި ދީފައިވާ މަޢުލޫމާތަކީ ތެދު މަޢުލޫމާތެއް ކަމަށް އިޤުރާރުވަމެވެ. </w:t>
            </w:r>
          </w:p>
        </w:tc>
      </w:tr>
      <w:tr w:rsidR="00960DD4" w:rsidRPr="009F143F" w14:paraId="0E210539" w14:textId="77777777" w:rsidTr="006010C9">
        <w:tc>
          <w:tcPr>
            <w:tcW w:w="3701" w:type="dxa"/>
            <w:gridSpan w:val="2"/>
          </w:tcPr>
          <w:p w14:paraId="7D95021A" w14:textId="77777777" w:rsidR="00960DD4" w:rsidRPr="009F143F" w:rsidRDefault="00960DD4" w:rsidP="007A666B">
            <w:pPr>
              <w:bidi/>
              <w:spacing w:before="240"/>
              <w:ind w:left="358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މައްސަލަ ހުށަހަޅާ ފަރާތުގެ ނަން:</w:t>
            </w:r>
          </w:p>
        </w:tc>
        <w:tc>
          <w:tcPr>
            <w:tcW w:w="6297" w:type="dxa"/>
            <w:gridSpan w:val="7"/>
          </w:tcPr>
          <w:p w14:paraId="587EA8DD" w14:textId="77777777" w:rsidR="00960DD4" w:rsidRPr="009F143F" w:rsidRDefault="00960DD4" w:rsidP="007A666B">
            <w:pPr>
              <w:bidi/>
              <w:spacing w:before="240"/>
              <w:rPr>
                <w:rFonts w:ascii="Faruma" w:hAnsi="Faruma" w:cs="Faruma"/>
                <w:b/>
                <w:bCs/>
                <w:rtl/>
              </w:rPr>
            </w:pPr>
          </w:p>
        </w:tc>
      </w:tr>
      <w:tr w:rsidR="00960DD4" w:rsidRPr="009F143F" w14:paraId="5F908A03" w14:textId="77777777" w:rsidTr="006010C9">
        <w:tc>
          <w:tcPr>
            <w:tcW w:w="3701" w:type="dxa"/>
            <w:gridSpan w:val="2"/>
          </w:tcPr>
          <w:p w14:paraId="23D21481" w14:textId="77777777" w:rsidR="00960DD4" w:rsidRPr="009F143F" w:rsidRDefault="00960DD4" w:rsidP="007A666B">
            <w:pPr>
              <w:bidi/>
              <w:spacing w:before="240"/>
              <w:ind w:left="358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މައްސަލަ ހުށަހަޅާ ފަރާތުގެ ސޮއި:</w:t>
            </w:r>
          </w:p>
        </w:tc>
        <w:tc>
          <w:tcPr>
            <w:tcW w:w="6297" w:type="dxa"/>
            <w:gridSpan w:val="7"/>
          </w:tcPr>
          <w:p w14:paraId="4D696690" w14:textId="77777777" w:rsidR="00960DD4" w:rsidRPr="009F143F" w:rsidRDefault="00960DD4" w:rsidP="007A666B">
            <w:pPr>
              <w:bidi/>
              <w:spacing w:before="240"/>
              <w:rPr>
                <w:rFonts w:ascii="Faruma" w:hAnsi="Faruma" w:cs="Faruma"/>
                <w:b/>
                <w:bCs/>
                <w:rtl/>
              </w:rPr>
            </w:pPr>
          </w:p>
        </w:tc>
      </w:tr>
      <w:tr w:rsidR="00960DD4" w:rsidRPr="009F143F" w14:paraId="1EEA5845" w14:textId="77777777" w:rsidTr="006010C9">
        <w:tc>
          <w:tcPr>
            <w:tcW w:w="9998" w:type="dxa"/>
            <w:gridSpan w:val="9"/>
          </w:tcPr>
          <w:p w14:paraId="470B7DEA" w14:textId="77777777" w:rsidR="00960DD4" w:rsidRPr="009F143F" w:rsidRDefault="00960DD4" w:rsidP="007A666B">
            <w:pPr>
              <w:bidi/>
              <w:spacing w:before="240"/>
              <w:ind w:left="358"/>
              <w:rPr>
                <w:rFonts w:ascii="Faruma" w:hAnsi="Faruma" w:cs="Faruma"/>
                <w:b/>
                <w:bCs/>
                <w:rtl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މައްސަލަ ހުށަހަޅަނީ ޤާނޫނީ ޝަޚްޞެއްނަމަ، އިޤުރާރުވާ މީހާގެ (މަސްއޫލުވެރިފަރާތުގެ):</w:t>
            </w:r>
          </w:p>
        </w:tc>
      </w:tr>
      <w:tr w:rsidR="00960DD4" w:rsidRPr="009F143F" w14:paraId="0CB3E2CE" w14:textId="77777777" w:rsidTr="006010C9">
        <w:tc>
          <w:tcPr>
            <w:tcW w:w="3701" w:type="dxa"/>
            <w:gridSpan w:val="2"/>
          </w:tcPr>
          <w:p w14:paraId="1F4915E0" w14:textId="77777777" w:rsidR="00960DD4" w:rsidRPr="009F143F" w:rsidRDefault="00960DD4" w:rsidP="007A666B">
            <w:pPr>
              <w:bidi/>
              <w:spacing w:before="240"/>
              <w:ind w:left="358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lastRenderedPageBreak/>
              <w:t>ފުރިހަމަ ނަން:</w:t>
            </w:r>
          </w:p>
        </w:tc>
        <w:tc>
          <w:tcPr>
            <w:tcW w:w="6297" w:type="dxa"/>
            <w:gridSpan w:val="7"/>
          </w:tcPr>
          <w:p w14:paraId="51D8FECD" w14:textId="77777777" w:rsidR="00960DD4" w:rsidRPr="009F143F" w:rsidRDefault="00960DD4" w:rsidP="007A666B">
            <w:pPr>
              <w:bidi/>
              <w:spacing w:before="240"/>
              <w:rPr>
                <w:rFonts w:ascii="Faruma" w:hAnsi="Faruma" w:cs="Faruma"/>
                <w:b/>
                <w:bCs/>
                <w:rtl/>
              </w:rPr>
            </w:pPr>
          </w:p>
        </w:tc>
      </w:tr>
      <w:tr w:rsidR="00960DD4" w:rsidRPr="009F143F" w14:paraId="6E5AD19F" w14:textId="77777777" w:rsidTr="006010C9">
        <w:tc>
          <w:tcPr>
            <w:tcW w:w="3701" w:type="dxa"/>
            <w:gridSpan w:val="2"/>
          </w:tcPr>
          <w:p w14:paraId="6C10B4A0" w14:textId="77777777" w:rsidR="00960DD4" w:rsidRPr="009F143F" w:rsidRDefault="00960DD4" w:rsidP="007A666B">
            <w:pPr>
              <w:bidi/>
              <w:spacing w:before="240"/>
              <w:ind w:left="358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މަޤާމު/ ހައިސިއްޔަތު:</w:t>
            </w:r>
          </w:p>
        </w:tc>
        <w:tc>
          <w:tcPr>
            <w:tcW w:w="6297" w:type="dxa"/>
            <w:gridSpan w:val="7"/>
          </w:tcPr>
          <w:p w14:paraId="57EE5C61" w14:textId="77777777" w:rsidR="00960DD4" w:rsidRPr="009F143F" w:rsidRDefault="00960DD4" w:rsidP="007A666B">
            <w:pPr>
              <w:bidi/>
              <w:spacing w:before="240"/>
              <w:rPr>
                <w:rFonts w:ascii="Faruma" w:hAnsi="Faruma" w:cs="Faruma"/>
                <w:b/>
                <w:bCs/>
                <w:rtl/>
              </w:rPr>
            </w:pPr>
          </w:p>
        </w:tc>
      </w:tr>
      <w:tr w:rsidR="00960DD4" w:rsidRPr="009F143F" w14:paraId="6FA50492" w14:textId="77777777" w:rsidTr="006010C9">
        <w:tc>
          <w:tcPr>
            <w:tcW w:w="3701" w:type="dxa"/>
            <w:gridSpan w:val="2"/>
          </w:tcPr>
          <w:p w14:paraId="2D28BF8B" w14:textId="77777777" w:rsidR="00960DD4" w:rsidRPr="009F143F" w:rsidRDefault="00960DD4" w:rsidP="007A666B">
            <w:pPr>
              <w:bidi/>
              <w:spacing w:before="240"/>
              <w:ind w:left="358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9F143F">
              <w:rPr>
                <w:rFonts w:ascii="Faruma" w:hAnsi="Faruma" w:cs="Faruma"/>
                <w:b/>
                <w:bCs/>
                <w:rtl/>
                <w:lang w:bidi="dv-MV"/>
              </w:rPr>
              <w:t>ޤާނޫނީ ޝަޚްޞުގެ ތައްގަނޑު:</w:t>
            </w:r>
          </w:p>
        </w:tc>
        <w:tc>
          <w:tcPr>
            <w:tcW w:w="6297" w:type="dxa"/>
            <w:gridSpan w:val="7"/>
          </w:tcPr>
          <w:p w14:paraId="0F48F7DD" w14:textId="77777777" w:rsidR="00960DD4" w:rsidRPr="009F143F" w:rsidRDefault="00960DD4" w:rsidP="007A666B">
            <w:pPr>
              <w:bidi/>
              <w:spacing w:before="240"/>
              <w:rPr>
                <w:rFonts w:ascii="Faruma" w:hAnsi="Faruma" w:cs="Faruma"/>
                <w:b/>
                <w:bCs/>
                <w:rtl/>
              </w:rPr>
            </w:pPr>
          </w:p>
          <w:p w14:paraId="7D598DE2" w14:textId="77777777" w:rsidR="00960DD4" w:rsidRPr="009F143F" w:rsidRDefault="00960DD4" w:rsidP="007A666B">
            <w:pPr>
              <w:bidi/>
              <w:spacing w:before="240"/>
              <w:rPr>
                <w:rFonts w:ascii="Faruma" w:hAnsi="Faruma" w:cs="Faruma"/>
                <w:b/>
                <w:bCs/>
                <w:rtl/>
              </w:rPr>
            </w:pPr>
          </w:p>
        </w:tc>
      </w:tr>
    </w:tbl>
    <w:p w14:paraId="28AD3D6A" w14:textId="77777777" w:rsidR="00960DD4" w:rsidRPr="00662092" w:rsidRDefault="00960DD4" w:rsidP="00960DD4">
      <w:pPr>
        <w:rPr>
          <w:rFonts w:ascii="Faruma" w:hAnsi="Faruma" w:cs="Faruma"/>
          <w:rtl/>
          <w:lang w:bidi="dv-MV"/>
        </w:rPr>
      </w:pPr>
    </w:p>
    <w:p w14:paraId="1919E666" w14:textId="77777777" w:rsidR="00960DD4" w:rsidRPr="00A66328" w:rsidRDefault="00960DD4" w:rsidP="00960DD4">
      <w:pPr>
        <w:bidi/>
        <w:rPr>
          <w:rFonts w:ascii="Faruma" w:hAnsi="Faruma" w:cs="Faruma"/>
          <w:lang w:bidi="dv-MV"/>
        </w:rPr>
      </w:pPr>
      <w:bookmarkStart w:id="2" w:name="_Hlk80093108"/>
      <w:r w:rsidRPr="002A199E">
        <w:rPr>
          <w:rFonts w:ascii="Faruma" w:hAnsi="Faruma" w:cs="Faruma" w:hint="cs"/>
          <w:b/>
          <w:bCs/>
          <w:u w:val="single"/>
          <w:rtl/>
          <w:lang w:bidi="dv-MV"/>
        </w:rPr>
        <w:t>ފޯމާއެކު</w:t>
      </w:r>
      <w:r w:rsidRPr="002A199E">
        <w:rPr>
          <w:rFonts w:ascii="Faruma" w:hAnsi="Faruma" w:cs="Faruma"/>
          <w:b/>
          <w:bCs/>
          <w:u w:val="single"/>
          <w:rtl/>
          <w:lang w:bidi="dv-MV"/>
        </w:rPr>
        <w:t xml:space="preserve"> </w:t>
      </w:r>
      <w:r w:rsidRPr="002A199E">
        <w:rPr>
          <w:rFonts w:ascii="Faruma" w:hAnsi="Faruma" w:cs="Faruma" w:hint="cs"/>
          <w:b/>
          <w:bCs/>
          <w:u w:val="single"/>
          <w:rtl/>
          <w:lang w:bidi="dv-MV"/>
        </w:rPr>
        <w:t>ހުށަހަޅަންޖެހޭ</w:t>
      </w:r>
      <w:r w:rsidRPr="002A199E">
        <w:rPr>
          <w:rFonts w:ascii="Faruma" w:hAnsi="Faruma" w:cs="Faruma"/>
          <w:b/>
          <w:bCs/>
          <w:u w:val="single"/>
          <w:rtl/>
          <w:lang w:bidi="dv-MV"/>
        </w:rPr>
        <w:t xml:space="preserve"> </w:t>
      </w:r>
      <w:r w:rsidRPr="002A199E">
        <w:rPr>
          <w:rFonts w:ascii="Faruma" w:hAnsi="Faruma" w:cs="Faruma" w:hint="cs"/>
          <w:b/>
          <w:bCs/>
          <w:u w:val="single"/>
          <w:rtl/>
          <w:lang w:bidi="dv-MV"/>
        </w:rPr>
        <w:t>ތަކެތި</w:t>
      </w:r>
      <w:r w:rsidRPr="002A199E">
        <w:rPr>
          <w:rFonts w:ascii="Faruma" w:hAnsi="Faruma" w:cs="Faruma"/>
          <w:b/>
          <w:bCs/>
          <w:u w:val="single"/>
          <w:rtl/>
          <w:lang w:bidi="dv-MV"/>
        </w:rPr>
        <w:t>:</w:t>
      </w:r>
    </w:p>
    <w:p w14:paraId="11A89732" w14:textId="77777777" w:rsidR="00960DD4" w:rsidRPr="002A199E" w:rsidRDefault="00960DD4" w:rsidP="00960DD4">
      <w:pPr>
        <w:pStyle w:val="ListParagraph"/>
        <w:numPr>
          <w:ilvl w:val="0"/>
          <w:numId w:val="5"/>
        </w:numPr>
        <w:bidi/>
        <w:spacing w:after="0" w:line="240" w:lineRule="auto"/>
        <w:rPr>
          <w:rFonts w:ascii="Faruma" w:hAnsi="Faruma" w:cs="Faruma"/>
          <w:lang w:bidi="dv-MV"/>
        </w:rPr>
      </w:pPr>
      <w:r w:rsidRPr="002A199E">
        <w:rPr>
          <w:rFonts w:ascii="Faruma" w:hAnsi="Faruma" w:cs="Faruma"/>
          <w:rtl/>
          <w:lang w:bidi="dv-MV"/>
        </w:rPr>
        <w:t xml:space="preserve">މައްސަލަ ހުށަހަޅާ ފަރާތުގެ </w:t>
      </w:r>
      <w:r>
        <w:rPr>
          <w:rFonts w:ascii="Faruma" w:hAnsi="Faruma" w:cs="Faruma"/>
          <w:rtl/>
          <w:lang w:bidi="dv-MV"/>
        </w:rPr>
        <w:t>ދ</w:t>
      </w:r>
      <w:r>
        <w:rPr>
          <w:rFonts w:ascii="Faruma" w:hAnsi="Faruma" w:cs="Faruma" w:hint="cs"/>
          <w:rtl/>
          <w:lang w:bidi="dv-MV"/>
        </w:rPr>
        <w:t>ިވެހި ރައްޔިތެއްކަން އަންގައިދޭ</w:t>
      </w:r>
      <w:r w:rsidRPr="002A199E">
        <w:rPr>
          <w:rFonts w:ascii="Faruma" w:hAnsi="Faruma" w:cs="Faruma"/>
          <w:rtl/>
          <w:lang w:bidi="dv-MV"/>
        </w:rPr>
        <w:t xml:space="preserve"> ކާޑު ކޮޕ</w:t>
      </w:r>
      <w:r>
        <w:rPr>
          <w:rFonts w:ascii="Faruma" w:hAnsi="Faruma" w:cs="Faruma" w:hint="cs"/>
          <w:rtl/>
          <w:lang w:bidi="dv-MV"/>
        </w:rPr>
        <w:t>ީ</w:t>
      </w:r>
      <w:r w:rsidRPr="002A199E">
        <w:rPr>
          <w:rFonts w:ascii="Faruma" w:hAnsi="Faruma" w:cs="Faruma"/>
          <w:rtl/>
          <w:lang w:bidi="dv-MV"/>
        </w:rPr>
        <w:t>/ ރަޖިސްޓްރޭޝަން ކޮޕީ</w:t>
      </w:r>
    </w:p>
    <w:p w14:paraId="0BBD1F3A" w14:textId="77777777" w:rsidR="00960DD4" w:rsidRPr="002A199E" w:rsidRDefault="00960DD4" w:rsidP="00960DD4">
      <w:pPr>
        <w:pStyle w:val="ListParagraph"/>
        <w:numPr>
          <w:ilvl w:val="0"/>
          <w:numId w:val="5"/>
        </w:numPr>
        <w:bidi/>
        <w:spacing w:after="0" w:line="240" w:lineRule="auto"/>
        <w:rPr>
          <w:rFonts w:ascii="Faruma" w:hAnsi="Faruma" w:cs="Faruma"/>
          <w:lang w:bidi="dv-MV"/>
        </w:rPr>
      </w:pPr>
      <w:r w:rsidRPr="006F5D88">
        <w:rPr>
          <w:rFonts w:ascii="Faruma" w:hAnsi="Faruma" w:cs="Faruma"/>
          <w:rtl/>
          <w:lang w:bidi="dv-MV"/>
        </w:rPr>
        <w:t xml:space="preserve">މި ފޯމުގެ </w:t>
      </w:r>
      <w:r>
        <w:rPr>
          <w:rFonts w:ascii="Faruma" w:hAnsi="Faruma" w:cs="Faruma" w:hint="cs"/>
          <w:rtl/>
          <w:lang w:bidi="dv-MV"/>
        </w:rPr>
        <w:t xml:space="preserve">3 </w:t>
      </w:r>
      <w:r w:rsidRPr="006F5D88">
        <w:rPr>
          <w:rFonts w:ascii="Faruma" w:hAnsi="Faruma" w:cs="Faruma"/>
          <w:rtl/>
          <w:lang w:bidi="dv-MV"/>
        </w:rPr>
        <w:t>ވަނަ ނަންބަރު</w:t>
      </w:r>
      <w:r>
        <w:rPr>
          <w:rFonts w:ascii="Faruma" w:hAnsi="Faruma" w:cs="Faruma" w:hint="cs"/>
          <w:rtl/>
          <w:lang w:bidi="dv-MV"/>
        </w:rPr>
        <w:t xml:space="preserve">ގެ (ނ) </w:t>
      </w:r>
      <w:r w:rsidRPr="006F5D88">
        <w:rPr>
          <w:rFonts w:ascii="Faruma" w:hAnsi="Faruma" w:cs="Faruma"/>
          <w:rtl/>
          <w:lang w:bidi="dv-MV"/>
        </w:rPr>
        <w:t>ގައި ބަޔާންކޮށް</w:t>
      </w:r>
      <w:r w:rsidRPr="002A199E">
        <w:rPr>
          <w:rFonts w:ascii="Faruma" w:hAnsi="Faruma" w:cs="Faruma"/>
          <w:rtl/>
          <w:lang w:bidi="dv-MV"/>
        </w:rPr>
        <w:t>ފައިވާ ލިޔުންތަކުގެ ކޮޕީ</w:t>
      </w:r>
    </w:p>
    <w:p w14:paraId="7163A12D" w14:textId="77777777" w:rsidR="00960DD4" w:rsidRPr="00E84BAA" w:rsidRDefault="00960DD4" w:rsidP="00960DD4">
      <w:pPr>
        <w:pStyle w:val="ListParagraph"/>
        <w:numPr>
          <w:ilvl w:val="0"/>
          <w:numId w:val="5"/>
        </w:numPr>
        <w:bidi/>
        <w:spacing w:after="0" w:line="240" w:lineRule="auto"/>
        <w:rPr>
          <w:rFonts w:ascii="Faruma" w:hAnsi="Faruma" w:cs="Faruma"/>
          <w:rtl/>
          <w:lang w:bidi="dv-MV"/>
        </w:rPr>
      </w:pPr>
      <w:r w:rsidRPr="002A199E">
        <w:rPr>
          <w:rFonts w:ascii="Faruma" w:hAnsi="Faruma" w:cs="Faruma"/>
          <w:rtl/>
          <w:lang w:bidi="dv-MV"/>
        </w:rPr>
        <w:t>މައްސަލަ ހުށަހެ</w:t>
      </w:r>
      <w:r>
        <w:rPr>
          <w:rFonts w:ascii="Faruma" w:hAnsi="Faruma" w:cs="Faruma" w:hint="cs"/>
          <w:rtl/>
          <w:lang w:bidi="dv-MV"/>
        </w:rPr>
        <w:t>ޅު</w:t>
      </w:r>
      <w:r w:rsidRPr="002A199E">
        <w:rPr>
          <w:rFonts w:ascii="Faruma" w:hAnsi="Faruma" w:cs="Faruma"/>
          <w:rtl/>
          <w:lang w:bidi="dv-MV"/>
        </w:rPr>
        <w:t>މުގައި އެއްވެސް ލިޔެކިޔުމަކަށް ޙަވާލާދީފައިވާނަމަ، އެ ލިޔުމެއްގެ ކޮޕ</w:t>
      </w:r>
      <w:bookmarkEnd w:id="2"/>
      <w:r>
        <w:rPr>
          <w:rFonts w:ascii="Faruma" w:hAnsi="Faruma" w:cs="Faruma" w:hint="cs"/>
          <w:rtl/>
          <w:lang w:bidi="dv-MV"/>
        </w:rPr>
        <w:t>ީ</w:t>
      </w:r>
    </w:p>
    <w:p w14:paraId="162B2287" w14:textId="77777777" w:rsidR="00960DD4" w:rsidRPr="00A66328" w:rsidRDefault="00960DD4" w:rsidP="00960DD4">
      <w:pPr>
        <w:bidi/>
        <w:rPr>
          <w:rFonts w:ascii="Faruma" w:hAnsi="Faruma" w:cs="Faruma"/>
          <w:rtl/>
          <w:lang w:bidi="dv-MV"/>
        </w:rPr>
      </w:pPr>
    </w:p>
    <w:p w14:paraId="0FD84D2B" w14:textId="77777777" w:rsidR="00960DD4" w:rsidRPr="00710389" w:rsidRDefault="00960DD4" w:rsidP="00960DD4">
      <w:pPr>
        <w:bidi/>
        <w:rPr>
          <w:rFonts w:ascii="Faruma" w:hAnsi="Faruma" w:cs="Faruma"/>
          <w:b/>
          <w:bCs/>
          <w:u w:val="single"/>
        </w:rPr>
      </w:pPr>
      <w:r>
        <w:rPr>
          <w:rFonts w:ascii="Faruma" w:hAnsi="Faruma" w:cs="Faruma" w:hint="cs"/>
          <w:b/>
          <w:bCs/>
          <w:u w:val="single"/>
          <w:rtl/>
          <w:lang w:bidi="dv-MV"/>
        </w:rPr>
        <w:t>މައްސަލަ ހުށަހަޅާ</w:t>
      </w:r>
      <w:r w:rsidRPr="00710389">
        <w:rPr>
          <w:rFonts w:ascii="Faruma" w:hAnsi="Faruma" w:cs="Faruma"/>
          <w:b/>
          <w:bCs/>
          <w:u w:val="single"/>
          <w:rtl/>
          <w:lang w:bidi="dv-MV"/>
        </w:rPr>
        <w:t xml:space="preserve"> ފަރާތުގެ ސަމާލުކަމަށް</w:t>
      </w:r>
      <w:r>
        <w:rPr>
          <w:rFonts w:ascii="Faruma" w:hAnsi="Faruma" w:cs="Faruma"/>
          <w:b/>
          <w:bCs/>
          <w:u w:val="single"/>
        </w:rPr>
        <w:t>:</w:t>
      </w:r>
    </w:p>
    <w:p w14:paraId="78151FF8" w14:textId="77777777" w:rsidR="00960DD4" w:rsidRPr="00F81BAE" w:rsidRDefault="00960DD4" w:rsidP="00960DD4">
      <w:pPr>
        <w:pStyle w:val="ListParagraph"/>
        <w:numPr>
          <w:ilvl w:val="0"/>
          <w:numId w:val="4"/>
        </w:numPr>
        <w:bidi/>
        <w:spacing w:after="0" w:line="240" w:lineRule="auto"/>
        <w:jc w:val="both"/>
        <w:rPr>
          <w:rFonts w:ascii="Faruma" w:hAnsi="Faruma" w:cs="Faruma"/>
          <w:lang w:bidi="dv-MV"/>
        </w:rPr>
      </w:pPr>
      <w:r w:rsidRPr="00F81BAE">
        <w:rPr>
          <w:rFonts w:ascii="Faruma" w:hAnsi="Faruma" w:cs="Faruma"/>
          <w:rtl/>
          <w:lang w:bidi="dv-MV"/>
        </w:rPr>
        <w:t xml:space="preserve">މި ފޯމު ފުރުން އެދެވިގެންވަނީ ކޮމްޕިއުޓަރުންނެވެ. </w:t>
      </w:r>
      <w:r w:rsidRPr="00F81BAE">
        <w:rPr>
          <w:rFonts w:ascii="Faruma" w:hAnsi="Faruma" w:cs="Faruma" w:hint="cs"/>
          <w:rtl/>
          <w:lang w:bidi="dv-MV"/>
        </w:rPr>
        <w:t>އަތުން</w:t>
      </w:r>
      <w:r>
        <w:rPr>
          <w:rFonts w:ascii="Faruma" w:hAnsi="Faruma" w:cs="Faruma" w:hint="cs"/>
          <w:rtl/>
          <w:lang w:bidi="dv-MV"/>
        </w:rPr>
        <w:t xml:space="preserve"> </w:t>
      </w:r>
      <w:r w:rsidRPr="00F81BAE">
        <w:rPr>
          <w:rFonts w:ascii="Faruma" w:hAnsi="Faruma" w:cs="Faruma" w:hint="cs"/>
          <w:rtl/>
          <w:lang w:bidi="dv-MV"/>
        </w:rPr>
        <w:t>ލިޔެ</w:t>
      </w:r>
      <w:r>
        <w:rPr>
          <w:rFonts w:ascii="Faruma" w:hAnsi="Faruma" w:cs="Faruma" w:hint="cs"/>
          <w:rtl/>
          <w:lang w:bidi="dv-MV"/>
        </w:rPr>
        <w:t>ގެން</w:t>
      </w:r>
      <w:r w:rsidRPr="00F81BAE">
        <w:rPr>
          <w:rFonts w:ascii="Faruma" w:hAnsi="Faruma" w:cs="Faruma"/>
          <w:rtl/>
          <w:lang w:bidi="dv-MV"/>
        </w:rPr>
        <w:t xml:space="preserve"> </w:t>
      </w:r>
      <w:r>
        <w:rPr>
          <w:rFonts w:ascii="Faruma" w:hAnsi="Faruma" w:cs="Faruma" w:hint="cs"/>
          <w:rtl/>
          <w:lang w:bidi="dv-MV"/>
        </w:rPr>
        <w:t xml:space="preserve">މި </w:t>
      </w:r>
      <w:r w:rsidRPr="00F81BAE">
        <w:rPr>
          <w:rFonts w:ascii="Faruma" w:hAnsi="Faruma" w:cs="Faruma" w:hint="cs"/>
          <w:rtl/>
          <w:lang w:bidi="dv-MV"/>
        </w:rPr>
        <w:t>ފޯމު</w:t>
      </w:r>
      <w:r w:rsidRPr="00F81BAE">
        <w:rPr>
          <w:rFonts w:ascii="Faruma" w:hAnsi="Faruma" w:cs="Faruma"/>
          <w:rtl/>
          <w:lang w:bidi="dv-MV"/>
        </w:rPr>
        <w:t xml:space="preserve"> </w:t>
      </w:r>
      <w:r>
        <w:rPr>
          <w:rFonts w:ascii="Faruma" w:hAnsi="Faruma" w:cs="Faruma" w:hint="cs"/>
          <w:rtl/>
          <w:lang w:bidi="dv-MV"/>
        </w:rPr>
        <w:t xml:space="preserve">ފުރާނަމަ </w:t>
      </w:r>
      <w:r w:rsidRPr="00F81BAE">
        <w:rPr>
          <w:rFonts w:ascii="Faruma" w:hAnsi="Faruma" w:cs="Faruma" w:hint="cs"/>
          <w:rtl/>
          <w:lang w:bidi="dv-MV"/>
        </w:rPr>
        <w:t>ފުރަންވާނީ</w:t>
      </w:r>
      <w:r w:rsidRPr="00F81BAE">
        <w:rPr>
          <w:rFonts w:ascii="Faruma" w:hAnsi="Faruma" w:cs="Times New Roman" w:hint="eastAsia"/>
          <w:rtl/>
        </w:rPr>
        <w:t>،</w:t>
      </w:r>
      <w:r w:rsidRPr="00F81BAE">
        <w:rPr>
          <w:rFonts w:ascii="Faruma" w:hAnsi="Faruma" w:cs="Faruma"/>
          <w:rtl/>
          <w:lang w:bidi="dv-MV"/>
        </w:rPr>
        <w:t xml:space="preserve"> </w:t>
      </w:r>
      <w:r w:rsidRPr="00F81BAE">
        <w:rPr>
          <w:rFonts w:ascii="Faruma" w:hAnsi="Faruma" w:cs="Faruma" w:hint="cs"/>
          <w:rtl/>
          <w:lang w:bidi="dv-MV"/>
        </w:rPr>
        <w:t>ލިޔެފައި</w:t>
      </w:r>
      <w:r w:rsidRPr="00F81BAE">
        <w:rPr>
          <w:rFonts w:ascii="Faruma" w:hAnsi="Faruma" w:cs="Faruma"/>
          <w:rtl/>
          <w:lang w:bidi="dv-MV"/>
        </w:rPr>
        <w:t xml:space="preserve"> </w:t>
      </w:r>
      <w:r w:rsidRPr="00F81BAE">
        <w:rPr>
          <w:rFonts w:ascii="Faruma" w:hAnsi="Faruma" w:cs="Faruma" w:hint="cs"/>
          <w:rtl/>
          <w:lang w:bidi="dv-MV"/>
        </w:rPr>
        <w:t>ހުންނަ</w:t>
      </w:r>
      <w:r w:rsidRPr="00F81BAE">
        <w:rPr>
          <w:rFonts w:ascii="Faruma" w:hAnsi="Faruma" w:cs="Faruma"/>
          <w:rtl/>
          <w:lang w:bidi="dv-MV"/>
        </w:rPr>
        <w:t xml:space="preserve"> </w:t>
      </w:r>
      <w:r w:rsidRPr="00F81BAE">
        <w:rPr>
          <w:rFonts w:ascii="Faruma" w:hAnsi="Faruma" w:cs="Faruma" w:hint="cs"/>
          <w:rtl/>
          <w:lang w:bidi="dv-MV"/>
        </w:rPr>
        <w:t>އެއްޗެއް</w:t>
      </w:r>
      <w:r w:rsidRPr="00F81BAE">
        <w:rPr>
          <w:rFonts w:ascii="Faruma" w:hAnsi="Faruma" w:cs="Faruma"/>
          <w:rtl/>
          <w:lang w:bidi="dv-MV"/>
        </w:rPr>
        <w:t xml:space="preserve"> </w:t>
      </w:r>
      <w:r w:rsidRPr="00F81BAE">
        <w:rPr>
          <w:rFonts w:ascii="Faruma" w:hAnsi="Faruma" w:cs="Faruma" w:hint="cs"/>
          <w:rtl/>
          <w:lang w:bidi="dv-MV"/>
        </w:rPr>
        <w:t>ސާފުކޮށް</w:t>
      </w:r>
      <w:r w:rsidRPr="00F81BAE">
        <w:rPr>
          <w:rFonts w:ascii="Faruma" w:hAnsi="Faruma" w:cs="Faruma"/>
          <w:rtl/>
          <w:lang w:bidi="dv-MV"/>
        </w:rPr>
        <w:t xml:space="preserve"> </w:t>
      </w:r>
      <w:r w:rsidRPr="00F81BAE">
        <w:rPr>
          <w:rFonts w:ascii="Faruma" w:hAnsi="Faruma" w:cs="Faruma" w:hint="cs"/>
          <w:rtl/>
          <w:lang w:bidi="dv-MV"/>
        </w:rPr>
        <w:t>ކިޔަން</w:t>
      </w:r>
      <w:r w:rsidRPr="00F81BAE">
        <w:rPr>
          <w:rFonts w:ascii="Faruma" w:hAnsi="Faruma" w:cs="Faruma"/>
          <w:rtl/>
          <w:lang w:bidi="dv-MV"/>
        </w:rPr>
        <w:t xml:space="preserve"> </w:t>
      </w:r>
      <w:r w:rsidRPr="00F81BAE">
        <w:rPr>
          <w:rFonts w:ascii="Faruma" w:hAnsi="Faruma" w:cs="Faruma" w:hint="cs"/>
          <w:rtl/>
          <w:lang w:bidi="dv-MV"/>
        </w:rPr>
        <w:t>އެނގޭނޭގޮތަށް</w:t>
      </w:r>
      <w:r>
        <w:rPr>
          <w:rFonts w:ascii="Faruma" w:hAnsi="Faruma" w:cs="Faruma" w:hint="cs"/>
          <w:rtl/>
          <w:lang w:bidi="dv-MV"/>
        </w:rPr>
        <w:t>،</w:t>
      </w:r>
      <w:r w:rsidRPr="00F81BAE">
        <w:rPr>
          <w:rFonts w:ascii="Faruma" w:hAnsi="Faruma" w:cs="Faruma"/>
          <w:rtl/>
          <w:lang w:bidi="dv-MV"/>
        </w:rPr>
        <w:t xml:space="preserve"> </w:t>
      </w:r>
      <w:r w:rsidRPr="00F81BAE">
        <w:rPr>
          <w:rFonts w:ascii="Faruma" w:hAnsi="Faruma" w:cs="Faruma" w:hint="cs"/>
          <w:rtl/>
          <w:lang w:bidi="dv-MV"/>
        </w:rPr>
        <w:t>ކަޅު</w:t>
      </w:r>
      <w:r w:rsidRPr="00F81BAE">
        <w:rPr>
          <w:rFonts w:ascii="Faruma" w:hAnsi="Faruma" w:cs="Faruma"/>
          <w:rtl/>
          <w:lang w:bidi="dv-MV"/>
        </w:rPr>
        <w:t xml:space="preserve"> </w:t>
      </w:r>
      <w:r w:rsidRPr="00F81BAE">
        <w:rPr>
          <w:rFonts w:ascii="Faruma" w:hAnsi="Faruma" w:cs="Faruma" w:hint="cs"/>
          <w:rtl/>
          <w:lang w:bidi="dv-MV"/>
        </w:rPr>
        <w:t>ނުވަތަ</w:t>
      </w:r>
      <w:r w:rsidRPr="00F81BAE">
        <w:rPr>
          <w:rFonts w:ascii="Faruma" w:hAnsi="Faruma" w:cs="Faruma"/>
          <w:rtl/>
          <w:lang w:bidi="dv-MV"/>
        </w:rPr>
        <w:t xml:space="preserve"> </w:t>
      </w:r>
      <w:r w:rsidRPr="00F81BAE">
        <w:rPr>
          <w:rFonts w:ascii="Faruma" w:hAnsi="Faruma" w:cs="Faruma" w:hint="cs"/>
          <w:rtl/>
          <w:lang w:bidi="dv-MV"/>
        </w:rPr>
        <w:t>ނޫކުލައިގެ</w:t>
      </w:r>
      <w:r w:rsidRPr="00F81BAE">
        <w:rPr>
          <w:rFonts w:ascii="Faruma" w:hAnsi="Faruma" w:cs="Faruma"/>
          <w:rtl/>
          <w:lang w:bidi="dv-MV"/>
        </w:rPr>
        <w:t xml:space="preserve"> </w:t>
      </w:r>
      <w:r w:rsidRPr="00F81BAE">
        <w:rPr>
          <w:rFonts w:ascii="Faruma" w:hAnsi="Faruma" w:cs="Faruma" w:hint="cs"/>
          <w:rtl/>
          <w:lang w:bidi="dv-MV"/>
        </w:rPr>
        <w:t>ދެލި</w:t>
      </w:r>
      <w:r w:rsidRPr="00F81BAE">
        <w:rPr>
          <w:rFonts w:ascii="Faruma" w:hAnsi="Faruma" w:cs="Faruma"/>
          <w:rtl/>
          <w:lang w:bidi="dv-MV"/>
        </w:rPr>
        <w:t xml:space="preserve"> </w:t>
      </w:r>
      <w:r w:rsidRPr="00F81BAE">
        <w:rPr>
          <w:rFonts w:ascii="Faruma" w:hAnsi="Faruma" w:cs="Faruma" w:hint="cs"/>
          <w:rtl/>
          <w:lang w:bidi="dv-MV"/>
        </w:rPr>
        <w:t>ނުފޭދޭ</w:t>
      </w:r>
      <w:r w:rsidRPr="00F81BAE">
        <w:rPr>
          <w:rFonts w:ascii="Faruma" w:hAnsi="Faruma" w:cs="Faruma"/>
          <w:rtl/>
          <w:lang w:bidi="dv-MV"/>
        </w:rPr>
        <w:t xml:space="preserve"> </w:t>
      </w:r>
      <w:r w:rsidRPr="00F81BAE">
        <w:rPr>
          <w:rFonts w:ascii="Faruma" w:hAnsi="Faruma" w:cs="Faruma" w:hint="cs"/>
          <w:rtl/>
          <w:lang w:bidi="dv-MV"/>
        </w:rPr>
        <w:t>ގަލަމަކުންނެވެ</w:t>
      </w:r>
      <w:r w:rsidRPr="00F81BAE">
        <w:rPr>
          <w:rFonts w:ascii="Faruma" w:hAnsi="Faruma" w:cs="Faruma"/>
          <w:rtl/>
          <w:lang w:bidi="dv-MV"/>
        </w:rPr>
        <w:t>.</w:t>
      </w:r>
    </w:p>
    <w:p w14:paraId="5D785385" w14:textId="77777777" w:rsidR="00960DD4" w:rsidRPr="007C314F" w:rsidRDefault="00960DD4" w:rsidP="00960DD4">
      <w:pPr>
        <w:pStyle w:val="ListParagraph"/>
        <w:numPr>
          <w:ilvl w:val="0"/>
          <w:numId w:val="4"/>
        </w:numPr>
        <w:bidi/>
        <w:spacing w:before="120" w:after="120"/>
        <w:ind w:left="446"/>
        <w:contextualSpacing w:val="0"/>
        <w:jc w:val="both"/>
        <w:rPr>
          <w:rFonts w:ascii="Faruma" w:hAnsi="Faruma" w:cs="Faruma"/>
        </w:rPr>
      </w:pPr>
      <w:r>
        <w:rPr>
          <w:rFonts w:ascii="Faruma" w:hAnsi="Faruma" w:cs="Faruma" w:hint="cs"/>
          <w:rtl/>
          <w:lang w:bidi="dv-MV"/>
        </w:rPr>
        <w:t xml:space="preserve">ކޮމްޕިއުޓަރުން </w:t>
      </w:r>
      <w:r w:rsidRPr="007C314F">
        <w:rPr>
          <w:rFonts w:ascii="Faruma" w:hAnsi="Faruma" w:cs="Faruma" w:hint="cs"/>
          <w:rtl/>
          <w:lang w:bidi="dv-MV"/>
        </w:rPr>
        <w:t xml:space="preserve">މި </w:t>
      </w:r>
      <w:r w:rsidRPr="007C314F">
        <w:rPr>
          <w:rFonts w:ascii="Faruma" w:hAnsi="Faruma" w:cs="Faruma"/>
          <w:rtl/>
          <w:lang w:bidi="dv-MV"/>
        </w:rPr>
        <w:t>ފޯމު ފު</w:t>
      </w:r>
      <w:r>
        <w:rPr>
          <w:rFonts w:ascii="Faruma" w:hAnsi="Faruma" w:cs="Faruma" w:hint="cs"/>
          <w:rtl/>
          <w:lang w:bidi="dv-MV"/>
        </w:rPr>
        <w:t xml:space="preserve">ރާނަމަ، ފޯމު ފުރައިފައި ހުންނަންވާނީ، </w:t>
      </w:r>
      <w:r w:rsidRPr="007C314F">
        <w:rPr>
          <w:rFonts w:ascii="Faruma" w:hAnsi="Faruma" w:cs="Faruma"/>
          <w:rtl/>
          <w:lang w:bidi="dv-MV"/>
        </w:rPr>
        <w:t xml:space="preserve"> </w:t>
      </w:r>
      <w:r>
        <w:rPr>
          <w:rFonts w:ascii="Faruma" w:hAnsi="Faruma" w:cs="Faruma" w:hint="cs"/>
          <w:rtl/>
          <w:lang w:bidi="dv-MV"/>
        </w:rPr>
        <w:t xml:space="preserve">ތާނަ އަކުރުގެ </w:t>
      </w:r>
      <w:r w:rsidRPr="007C314F">
        <w:rPr>
          <w:rFonts w:ascii="Faruma" w:hAnsi="Faruma" w:cs="Faruma"/>
          <w:rtl/>
          <w:lang w:bidi="dv-MV"/>
        </w:rPr>
        <w:t>، ފަރުމާ ފޮން</w:t>
      </w:r>
      <w:r>
        <w:rPr>
          <w:rFonts w:ascii="Faruma" w:hAnsi="Faruma" w:cs="Faruma" w:hint="cs"/>
          <w:rtl/>
          <w:lang w:bidi="dv-MV"/>
        </w:rPr>
        <w:t>ޓު</w:t>
      </w:r>
      <w:r w:rsidRPr="007C314F">
        <w:rPr>
          <w:rFonts w:ascii="Faruma" w:hAnsi="Faruma" w:cs="Faruma"/>
          <w:rtl/>
          <w:lang w:bidi="dv-MV"/>
        </w:rPr>
        <w:t>ގައި، ފޮންޓް ސައިޒް 12 ގައެވެ. ލިޔުންތައް ހުންނަންވާނީ ކަޅުކުލައިންނެވެ.</w:t>
      </w:r>
    </w:p>
    <w:p w14:paraId="6C28FAD8" w14:textId="77777777" w:rsidR="00960DD4" w:rsidRDefault="00960DD4" w:rsidP="00960DD4">
      <w:pPr>
        <w:pStyle w:val="ListParagraph"/>
        <w:numPr>
          <w:ilvl w:val="0"/>
          <w:numId w:val="4"/>
        </w:numPr>
        <w:bidi/>
        <w:spacing w:before="120" w:after="120"/>
        <w:ind w:left="446"/>
        <w:contextualSpacing w:val="0"/>
        <w:jc w:val="both"/>
        <w:rPr>
          <w:rFonts w:ascii="Faruma" w:hAnsi="Faruma" w:cs="Faruma"/>
        </w:rPr>
      </w:pPr>
      <w:r w:rsidRPr="00710389">
        <w:rPr>
          <w:rFonts w:ascii="Faruma" w:hAnsi="Faruma" w:cs="Faruma"/>
          <w:rtl/>
          <w:lang w:bidi="dv-MV"/>
        </w:rPr>
        <w:t>މި</w:t>
      </w:r>
      <w:r>
        <w:rPr>
          <w:rFonts w:ascii="Faruma" w:hAnsi="Faruma" w:cs="Faruma" w:hint="cs"/>
          <w:rtl/>
          <w:lang w:bidi="dv-MV"/>
        </w:rPr>
        <w:t xml:space="preserve"> </w:t>
      </w:r>
      <w:r w:rsidRPr="00710389">
        <w:rPr>
          <w:rFonts w:ascii="Faruma" w:hAnsi="Faruma" w:cs="Faruma"/>
          <w:rtl/>
          <w:lang w:bidi="dv-MV"/>
        </w:rPr>
        <w:t>ފޯމުގައި ފުރިހަމަ ކުރަންޖެހޭ މަޢުލޫމާތު ފުރިހަމަކޮށްފައި ނުވާނަ</w:t>
      </w:r>
      <w:r>
        <w:rPr>
          <w:rFonts w:ascii="Faruma" w:hAnsi="Faruma" w:cs="Faruma"/>
          <w:rtl/>
          <w:lang w:bidi="dv-MV"/>
        </w:rPr>
        <w:t xml:space="preserve">މަ </w:t>
      </w:r>
      <w:r w:rsidRPr="00710389">
        <w:rPr>
          <w:rFonts w:ascii="Faruma" w:hAnsi="Faruma" w:cs="Faruma"/>
          <w:rtl/>
          <w:lang w:bidi="dv-MV"/>
        </w:rPr>
        <w:t>މި</w:t>
      </w:r>
      <w:r>
        <w:rPr>
          <w:rFonts w:ascii="Faruma" w:hAnsi="Faruma" w:cs="Faruma" w:hint="cs"/>
          <w:rtl/>
          <w:lang w:bidi="dv-MV"/>
        </w:rPr>
        <w:t xml:space="preserve"> </w:t>
      </w:r>
      <w:r w:rsidRPr="00710389">
        <w:rPr>
          <w:rFonts w:ascii="Faruma" w:hAnsi="Faruma" w:cs="Faruma"/>
          <w:rtl/>
          <w:lang w:bidi="dv-MV"/>
        </w:rPr>
        <w:t>ފޯމު ބަލަ</w:t>
      </w:r>
      <w:r>
        <w:rPr>
          <w:rFonts w:ascii="Faruma" w:hAnsi="Faruma" w:cs="Faruma" w:hint="cs"/>
          <w:rtl/>
          <w:lang w:bidi="dv-MV"/>
        </w:rPr>
        <w:t>އެއް</w:t>
      </w:r>
      <w:r w:rsidRPr="00710389">
        <w:rPr>
          <w:rFonts w:ascii="Faruma" w:hAnsi="Faruma" w:cs="Faruma"/>
          <w:rtl/>
          <w:lang w:bidi="dv-MV"/>
        </w:rPr>
        <w:t xml:space="preserve"> ނުގަނެވޭނެއެވެ</w:t>
      </w:r>
      <w:r w:rsidRPr="00710389">
        <w:rPr>
          <w:rFonts w:ascii="Faruma" w:hAnsi="Faruma" w:cs="Faruma"/>
          <w:rtl/>
        </w:rPr>
        <w:t>.</w:t>
      </w:r>
    </w:p>
    <w:p w14:paraId="7B2C0F06" w14:textId="77777777" w:rsidR="00960DD4" w:rsidRDefault="00960DD4" w:rsidP="00960DD4">
      <w:pPr>
        <w:pStyle w:val="ListParagraph"/>
        <w:numPr>
          <w:ilvl w:val="0"/>
          <w:numId w:val="4"/>
        </w:numPr>
        <w:bidi/>
        <w:spacing w:before="120" w:after="120"/>
        <w:ind w:left="446"/>
        <w:contextualSpacing w:val="0"/>
        <w:jc w:val="both"/>
        <w:rPr>
          <w:rFonts w:ascii="Faruma" w:hAnsi="Faruma" w:cs="Faruma"/>
        </w:rPr>
      </w:pPr>
      <w:r>
        <w:rPr>
          <w:rFonts w:ascii="Faruma" w:hAnsi="Faruma" w:cs="Faruma" w:hint="cs"/>
          <w:rtl/>
          <w:lang w:bidi="dv-MV"/>
        </w:rPr>
        <w:t xml:space="preserve">މި </w:t>
      </w:r>
      <w:r>
        <w:rPr>
          <w:rFonts w:ascii="Faruma" w:hAnsi="Faruma" w:cs="Faruma"/>
          <w:rtl/>
          <w:lang w:bidi="dv-MV"/>
        </w:rPr>
        <w:t>ފޯމާއެކު ހުށަހަޅާ ލިޔުމެއް</w:t>
      </w:r>
      <w:r w:rsidRPr="00710389">
        <w:rPr>
          <w:rFonts w:ascii="Faruma" w:hAnsi="Faruma" w:cs="Faruma"/>
          <w:rtl/>
          <w:lang w:bidi="dv-MV"/>
        </w:rPr>
        <w:t xml:space="preserve"> </w:t>
      </w:r>
      <w:r>
        <w:rPr>
          <w:rFonts w:ascii="Faruma" w:hAnsi="Faruma" w:cs="Faruma" w:hint="cs"/>
          <w:rtl/>
          <w:lang w:bidi="dv-MV"/>
        </w:rPr>
        <w:t xml:space="preserve">ނުވަތަ ލިޔުމެއްގެ ބައެއް ނަމަވެސް </w:t>
      </w:r>
      <w:r w:rsidRPr="00710389">
        <w:rPr>
          <w:rFonts w:ascii="Faruma" w:hAnsi="Faruma" w:cs="Faruma"/>
          <w:rtl/>
          <w:lang w:bidi="dv-MV"/>
        </w:rPr>
        <w:t>ދިވެހިބަ</w:t>
      </w:r>
      <w:r>
        <w:rPr>
          <w:rFonts w:ascii="Faruma" w:hAnsi="Faruma" w:cs="Faruma" w:hint="cs"/>
          <w:rtl/>
          <w:lang w:bidi="dv-MV"/>
        </w:rPr>
        <w:t xml:space="preserve">ސް ނޫން  </w:t>
      </w:r>
      <w:r>
        <w:rPr>
          <w:rFonts w:ascii="Faruma" w:hAnsi="Faruma" w:cs="Faruma"/>
          <w:rtl/>
          <w:lang w:bidi="dv-MV"/>
        </w:rPr>
        <w:t>ބަހަކުން އޮ</w:t>
      </w:r>
      <w:r>
        <w:rPr>
          <w:rFonts w:ascii="Faruma" w:hAnsi="Faruma" w:cs="Faruma" w:hint="cs"/>
          <w:rtl/>
          <w:lang w:bidi="dv-MV"/>
        </w:rPr>
        <w:t>ވެފައި، އެ ލިޔުމެއް ނުވަތަ އެ ލިޔުމެއްގެ ބައެއްގެ ތަރުޖަމާ ހުށަހެޅުމަށް އަންގައިފިނަމަ، އެ ލިޔުމުގެ ތަރުޖަމާ ހުށަހަޅަން ވާނެއެވެ.</w:t>
      </w:r>
    </w:p>
    <w:p w14:paraId="6449625F" w14:textId="77777777" w:rsidR="00960DD4" w:rsidRDefault="00960DD4" w:rsidP="00960DD4"/>
    <w:p w14:paraId="151AED06" w14:textId="12E634CF" w:rsidR="00856792" w:rsidRPr="008022C1" w:rsidRDefault="00856792" w:rsidP="00EE30C4">
      <w:pPr>
        <w:spacing w:after="240"/>
        <w:rPr>
          <w:rFonts w:asciiTheme="majorBidi" w:hAnsiTheme="majorBidi" w:cstheme="majorBidi"/>
          <w:sz w:val="25"/>
          <w:szCs w:val="25"/>
        </w:rPr>
      </w:pPr>
      <w:r w:rsidRPr="00B250DD">
        <w:rPr>
          <w:rFonts w:ascii="Faruma" w:hAnsi="Faruma" w:cs="Faruma"/>
          <w:sz w:val="24"/>
          <w:szCs w:val="24"/>
          <w:lang w:bidi="dv-MV"/>
        </w:rPr>
        <w:t xml:space="preserve">                                         </w:t>
      </w:r>
      <w:r>
        <w:rPr>
          <w:rFonts w:ascii="Faruma" w:hAnsi="Faruma" w:cs="Faruma"/>
          <w:sz w:val="24"/>
          <w:szCs w:val="24"/>
          <w:lang w:bidi="dv-MV"/>
        </w:rPr>
        <w:t xml:space="preserve">                          </w:t>
      </w:r>
    </w:p>
    <w:p w14:paraId="0FB5DF54" w14:textId="6E4D4F23" w:rsidR="004D0C8B" w:rsidRPr="00856792" w:rsidRDefault="004D0C8B" w:rsidP="00CA1BBA">
      <w:pPr>
        <w:ind w:left="-360"/>
      </w:pPr>
    </w:p>
    <w:sectPr w:rsidR="004D0C8B" w:rsidRPr="00856792" w:rsidSect="006010C9">
      <w:headerReference w:type="default" r:id="rId11"/>
      <w:footerReference w:type="default" r:id="rId12"/>
      <w:headerReference w:type="first" r:id="rId13"/>
      <w:pgSz w:w="12240" w:h="15840" w:code="1"/>
      <w:pgMar w:top="1440" w:right="1440" w:bottom="1440" w:left="1440" w:header="0" w:footer="91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3E36A0" w14:textId="77777777" w:rsidR="0031607D" w:rsidRDefault="0031607D" w:rsidP="00341D47">
      <w:pPr>
        <w:spacing w:after="0" w:line="240" w:lineRule="auto"/>
      </w:pPr>
      <w:r>
        <w:separator/>
      </w:r>
    </w:p>
  </w:endnote>
  <w:endnote w:type="continuationSeparator" w:id="0">
    <w:p w14:paraId="29B9FE74" w14:textId="77777777" w:rsidR="0031607D" w:rsidRDefault="0031607D" w:rsidP="00341D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A_Bismillah F">
    <w:altName w:val="Calibri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B36DA" w14:textId="42FCF35C" w:rsidR="008022C1" w:rsidRDefault="008022C1" w:rsidP="008022C1">
    <w:pPr>
      <w:pStyle w:val="Footer"/>
      <w:tabs>
        <w:tab w:val="clear" w:pos="4680"/>
        <w:tab w:val="clear" w:pos="9360"/>
        <w:tab w:val="left" w:pos="3420"/>
        <w:tab w:val="left" w:pos="3690"/>
      </w:tabs>
    </w:pPr>
    <w:r>
      <w:tab/>
    </w:r>
    <w:r>
      <w:tab/>
    </w:r>
  </w:p>
  <w:p w14:paraId="385B58FB" w14:textId="26BBE17D" w:rsidR="008467AD" w:rsidRPr="00B23AF6" w:rsidRDefault="008467AD" w:rsidP="0074181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58E148" w14:textId="77777777" w:rsidR="0031607D" w:rsidRDefault="0031607D" w:rsidP="00341D47">
      <w:pPr>
        <w:spacing w:after="0" w:line="240" w:lineRule="auto"/>
      </w:pPr>
      <w:r>
        <w:separator/>
      </w:r>
    </w:p>
  </w:footnote>
  <w:footnote w:type="continuationSeparator" w:id="0">
    <w:p w14:paraId="515080BC" w14:textId="77777777" w:rsidR="0031607D" w:rsidRDefault="0031607D" w:rsidP="00341D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C34CD" w14:textId="262F6A4C" w:rsidR="00153B31" w:rsidRDefault="00153B31" w:rsidP="00BB581C">
    <w:pPr>
      <w:pStyle w:val="Header"/>
      <w:rPr>
        <w:noProof/>
      </w:rPr>
    </w:pPr>
  </w:p>
  <w:p w14:paraId="6044775F" w14:textId="66A936FD" w:rsidR="00D5125C" w:rsidRPr="00D5125C" w:rsidRDefault="00D5125C" w:rsidP="00153B31">
    <w:pPr>
      <w:pStyle w:val="Header"/>
      <w:ind w:left="-284"/>
      <w:jc w:val="center"/>
      <w:rPr>
        <w:noProof/>
        <w:sz w:val="8"/>
        <w:szCs w:val="8"/>
        <w:rtl/>
      </w:rPr>
    </w:pPr>
  </w:p>
  <w:p w14:paraId="71003EAA" w14:textId="13B25565" w:rsidR="00D5125C" w:rsidRDefault="00D5125C" w:rsidP="00D5125C">
    <w:pPr>
      <w:pStyle w:val="Header"/>
      <w:ind w:left="-284"/>
      <w:jc w:val="center"/>
    </w:pPr>
  </w:p>
  <w:p w14:paraId="148F5A9C" w14:textId="2BBDDFF6" w:rsidR="00D5125C" w:rsidRDefault="00D5125C" w:rsidP="00153B31">
    <w:pPr>
      <w:pStyle w:val="Header"/>
      <w:ind w:left="-284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1F3F6F" w14:textId="1BF788EC" w:rsidR="00A71FD7" w:rsidRDefault="00AD6261" w:rsidP="0022387A">
    <w:pPr>
      <w:pStyle w:val="Header"/>
      <w:tabs>
        <w:tab w:val="left" w:pos="990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93056" behindDoc="0" locked="0" layoutInCell="1" allowOverlap="1" wp14:anchorId="618E9376" wp14:editId="4BE91B7E">
              <wp:simplePos x="0" y="0"/>
              <wp:positionH relativeFrom="column">
                <wp:posOffset>-406400</wp:posOffset>
              </wp:positionH>
              <wp:positionV relativeFrom="paragraph">
                <wp:posOffset>1352550</wp:posOffset>
              </wp:positionV>
              <wp:extent cx="2931160" cy="1022985"/>
              <wp:effectExtent l="0" t="0" r="2540" b="571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31160" cy="1022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F7632B" w14:textId="77777777" w:rsidR="009E37B2" w:rsidRPr="007D4198" w:rsidRDefault="009E37B2" w:rsidP="006010C9">
                          <w:pPr>
                            <w:spacing w:after="0"/>
                            <w:rPr>
                              <w:rFonts w:asciiTheme="majorBidi" w:hAnsiTheme="majorBidi" w:cstheme="majorBidi"/>
                              <w:sz w:val="24"/>
                              <w:szCs w:val="24"/>
                            </w:rPr>
                          </w:pPr>
                          <w:r w:rsidRPr="007D4198">
                            <w:rPr>
                              <w:rFonts w:asciiTheme="majorBidi" w:hAnsiTheme="majorBidi" w:cstheme="majorBidi"/>
                              <w:sz w:val="24"/>
                              <w:szCs w:val="24"/>
                            </w:rPr>
                            <w:t>Consumer Ombudsman’s Office</w:t>
                          </w:r>
                        </w:p>
                        <w:p w14:paraId="55A446BB" w14:textId="55E7AE8C" w:rsidR="009E37B2" w:rsidRPr="007D4198" w:rsidRDefault="009E37B2" w:rsidP="006010C9">
                          <w:pPr>
                            <w:spacing w:after="0"/>
                            <w:rPr>
                              <w:rFonts w:asciiTheme="majorBidi" w:hAnsiTheme="majorBidi" w:cs="MV Boli"/>
                              <w:lang w:bidi="dv-MV"/>
                            </w:rPr>
                          </w:pPr>
                          <w:r w:rsidRPr="007D4198">
                            <w:rPr>
                              <w:rFonts w:asciiTheme="majorBidi" w:hAnsiTheme="majorBidi" w:cstheme="majorBidi"/>
                            </w:rPr>
                            <w:t>Ministry of Economic Development</w:t>
                          </w:r>
                          <w:r w:rsidR="007D4198" w:rsidRPr="007D4198">
                            <w:rPr>
                              <w:rFonts w:asciiTheme="majorBidi" w:hAnsiTheme="majorBidi" w:cs="MV Boli" w:hint="cs"/>
                              <w:rtl/>
                              <w:lang w:bidi="dv-MV"/>
                            </w:rPr>
                            <w:t xml:space="preserve"> </w:t>
                          </w:r>
                          <w:r w:rsidR="007D4198" w:rsidRPr="007D4198">
                            <w:rPr>
                              <w:rFonts w:asciiTheme="majorBidi" w:hAnsiTheme="majorBidi" w:cs="MV Boli"/>
                              <w:lang w:bidi="dv-MV"/>
                            </w:rPr>
                            <w:t>and Trade</w:t>
                          </w:r>
                        </w:p>
                        <w:p w14:paraId="1A3A532C" w14:textId="727E1C4C" w:rsidR="009E37B2" w:rsidRPr="007D4198" w:rsidRDefault="009E37B2" w:rsidP="006010C9">
                          <w:pPr>
                            <w:spacing w:after="0"/>
                            <w:rPr>
                              <w:rFonts w:asciiTheme="majorBidi" w:hAnsiTheme="majorBidi" w:cstheme="majorBidi"/>
                            </w:rPr>
                          </w:pPr>
                          <w:r w:rsidRPr="007D4198">
                            <w:rPr>
                              <w:rFonts w:asciiTheme="majorBidi" w:hAnsiTheme="majorBidi" w:cstheme="majorBidi"/>
                            </w:rPr>
                            <w:t>Male’</w:t>
                          </w:r>
                          <w:r w:rsidR="00A2123E">
                            <w:rPr>
                              <w:rFonts w:asciiTheme="majorBidi" w:hAnsiTheme="majorBidi" w:cstheme="majorBidi"/>
                            </w:rPr>
                            <w:t>,</w:t>
                          </w:r>
                          <w:r w:rsidRPr="007D4198">
                            <w:rPr>
                              <w:rFonts w:asciiTheme="majorBidi" w:hAnsiTheme="majorBidi" w:cstheme="majorBidi"/>
                            </w:rPr>
                            <w:t xml:space="preserve"> Maldiv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8E937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32pt;margin-top:106.5pt;width:230.8pt;height:80.5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" stroked="f">
              <v:textbox>
                <w:txbxContent>
                  <w:p w14:paraId="48F7632B" w14:textId="77777777" w:rsidR="009E37B2" w:rsidRPr="007D4198" w:rsidRDefault="009E37B2" w:rsidP="006010C9">
                    <w:pPr>
                      <w:spacing w:after="0"/>
                      <w:rPr>
                        <w:rFonts w:asciiTheme="majorBidi" w:hAnsiTheme="majorBidi" w:cstheme="majorBidi"/>
                        <w:sz w:val="24"/>
                        <w:szCs w:val="24"/>
                      </w:rPr>
                    </w:pPr>
                    <w:r w:rsidRPr="007D4198">
                      <w:rPr>
                        <w:rFonts w:asciiTheme="majorBidi" w:hAnsiTheme="majorBidi" w:cstheme="majorBidi"/>
                        <w:sz w:val="24"/>
                        <w:szCs w:val="24"/>
                      </w:rPr>
                      <w:t>Consumer Ombudsman’s Office</w:t>
                    </w:r>
                  </w:p>
                  <w:p w14:paraId="55A446BB" w14:textId="55E7AE8C" w:rsidR="009E37B2" w:rsidRPr="007D4198" w:rsidRDefault="009E37B2" w:rsidP="006010C9">
                    <w:pPr>
                      <w:spacing w:after="0"/>
                      <w:rPr>
                        <w:rFonts w:asciiTheme="majorBidi" w:hAnsiTheme="majorBidi" w:cs="MV Boli"/>
                        <w:lang w:bidi="dv-MV"/>
                      </w:rPr>
                    </w:pPr>
                    <w:r w:rsidRPr="007D4198">
                      <w:rPr>
                        <w:rFonts w:asciiTheme="majorBidi" w:hAnsiTheme="majorBidi" w:cstheme="majorBidi"/>
                      </w:rPr>
                      <w:t>Ministry of Economic Development</w:t>
                    </w:r>
                    <w:r w:rsidR="007D4198" w:rsidRPr="007D4198">
                      <w:rPr>
                        <w:rFonts w:asciiTheme="majorBidi" w:hAnsiTheme="majorBidi" w:cs="MV Boli" w:hint="cs"/>
                        <w:rtl/>
                        <w:lang w:bidi="dv-MV"/>
                      </w:rPr>
                      <w:t xml:space="preserve"> </w:t>
                    </w:r>
                    <w:r w:rsidR="007D4198" w:rsidRPr="007D4198">
                      <w:rPr>
                        <w:rFonts w:asciiTheme="majorBidi" w:hAnsiTheme="majorBidi" w:cs="MV Boli"/>
                        <w:lang w:bidi="dv-MV"/>
                      </w:rPr>
                      <w:t>and Trade</w:t>
                    </w:r>
                  </w:p>
                  <w:p w14:paraId="1A3A532C" w14:textId="727E1C4C" w:rsidR="009E37B2" w:rsidRPr="007D4198" w:rsidRDefault="009E37B2" w:rsidP="006010C9">
                    <w:pPr>
                      <w:spacing w:after="0"/>
                      <w:rPr>
                        <w:rFonts w:asciiTheme="majorBidi" w:hAnsiTheme="majorBidi" w:cstheme="majorBidi"/>
                      </w:rPr>
                    </w:pPr>
                    <w:r w:rsidRPr="007D4198">
                      <w:rPr>
                        <w:rFonts w:asciiTheme="majorBidi" w:hAnsiTheme="majorBidi" w:cstheme="majorBidi"/>
                      </w:rPr>
                      <w:t>Male’</w:t>
                    </w:r>
                    <w:r w:rsidR="00A2123E">
                      <w:rPr>
                        <w:rFonts w:asciiTheme="majorBidi" w:hAnsiTheme="majorBidi" w:cstheme="majorBidi"/>
                      </w:rPr>
                      <w:t>,</w:t>
                    </w:r>
                    <w:r w:rsidRPr="007D4198">
                      <w:rPr>
                        <w:rFonts w:asciiTheme="majorBidi" w:hAnsiTheme="majorBidi" w:cstheme="majorBidi"/>
                      </w:rPr>
                      <w:t xml:space="preserve"> Maldives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580AC7">
      <w:rPr>
        <w:noProof/>
      </w:rPr>
      <mc:AlternateContent>
        <mc:Choice Requires="wps">
          <w:drawing>
            <wp:anchor distT="45720" distB="45720" distL="114300" distR="114300" simplePos="0" relativeHeight="251695104" behindDoc="0" locked="0" layoutInCell="1" allowOverlap="1" wp14:anchorId="3F7B3347" wp14:editId="361F0F8A">
              <wp:simplePos x="0" y="0"/>
              <wp:positionH relativeFrom="column">
                <wp:posOffset>3295650</wp:posOffset>
              </wp:positionH>
              <wp:positionV relativeFrom="paragraph">
                <wp:posOffset>1352550</wp:posOffset>
              </wp:positionV>
              <wp:extent cx="2853690" cy="1022985"/>
              <wp:effectExtent l="0" t="0" r="3810" b="5715"/>
              <wp:wrapSquare wrapText="bothSides"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53690" cy="1022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625F25" w14:textId="6369D3B1" w:rsidR="00580AC7" w:rsidRPr="00E05DDD" w:rsidRDefault="00580AC7" w:rsidP="00AD6261">
                          <w:pPr>
                            <w:spacing w:after="0" w:line="240" w:lineRule="auto"/>
                            <w:jc w:val="right"/>
                            <w:rPr>
                              <w:rFonts w:ascii="Faruma" w:hAnsi="Faruma" w:cs="Faruma"/>
                              <w:sz w:val="24"/>
                              <w:szCs w:val="24"/>
                              <w:rtl/>
                              <w:lang w:bidi="dv-MV"/>
                            </w:rPr>
                          </w:pPr>
                          <w:r w:rsidRPr="00E05DDD">
                            <w:rPr>
                              <w:rFonts w:ascii="Faruma" w:hAnsi="Faruma" w:cs="Faruma"/>
                              <w:sz w:val="24"/>
                              <w:szCs w:val="24"/>
                              <w:rtl/>
                              <w:lang w:bidi="dv-MV"/>
                            </w:rPr>
                            <w:t>ކޮންސިއުމަރ އޮމްބަޑްސްމަންގެ އޮ</w:t>
                          </w:r>
                          <w:r w:rsidR="005D5384" w:rsidRPr="00E05DDD">
                            <w:rPr>
                              <w:rFonts w:ascii="Faruma" w:hAnsi="Faruma" w:cs="Faruma"/>
                              <w:sz w:val="24"/>
                              <w:szCs w:val="24"/>
                              <w:rtl/>
                              <w:lang w:bidi="dv-MV"/>
                            </w:rPr>
                            <w:t>ފީސް</w:t>
                          </w:r>
                        </w:p>
                        <w:p w14:paraId="6DEB28EE" w14:textId="1ADFE6B4" w:rsidR="005D5384" w:rsidRPr="00E05DDD" w:rsidRDefault="002524EA" w:rsidP="00AD6261">
                          <w:pPr>
                            <w:spacing w:after="0" w:line="240" w:lineRule="auto"/>
                            <w:jc w:val="right"/>
                            <w:rPr>
                              <w:rFonts w:ascii="Faruma" w:hAnsi="Faruma" w:cs="Faruma"/>
                              <w:rtl/>
                              <w:lang w:bidi="dv-MV"/>
                            </w:rPr>
                          </w:pPr>
                          <w:r>
                            <w:rPr>
                              <w:rFonts w:ascii="Faruma" w:hAnsi="Faruma" w:cs="Faruma" w:hint="cs"/>
                              <w:rtl/>
                              <w:lang w:bidi="dv-MV"/>
                            </w:rPr>
                            <w:t>އިޤ</w:t>
                          </w:r>
                          <w:r w:rsidR="005A55F6">
                            <w:rPr>
                              <w:rFonts w:ascii="Faruma" w:hAnsi="Faruma" w:cs="Faruma" w:hint="cs"/>
                              <w:rtl/>
                              <w:lang w:bidi="dv-MV"/>
                            </w:rPr>
                            <w:t>ުތިޞާދީ ތަރައްޤީއާއި ވިޔަފާރިއާ</w:t>
                          </w:r>
                          <w:r w:rsidR="002F3CFB">
                            <w:rPr>
                              <w:rFonts w:ascii="Faruma" w:hAnsi="Faruma" w:cs="Faruma" w:hint="cs"/>
                              <w:rtl/>
                              <w:lang w:bidi="dv-MV"/>
                            </w:rPr>
                            <w:t xml:space="preserve"> ބެހޭ ވުޒާރާ</w:t>
                          </w:r>
                        </w:p>
                        <w:p w14:paraId="08719F01" w14:textId="40EFF6EF" w:rsidR="00E05DDD" w:rsidRPr="00E05DDD" w:rsidRDefault="00E05DDD" w:rsidP="00AD6261">
                          <w:pPr>
                            <w:spacing w:after="0" w:line="240" w:lineRule="auto"/>
                            <w:jc w:val="right"/>
                            <w:rPr>
                              <w:rFonts w:ascii="Faruma" w:hAnsi="Faruma" w:cs="Faruma"/>
                              <w:rtl/>
                              <w:lang w:bidi="dv-MV"/>
                            </w:rPr>
                          </w:pPr>
                          <w:r w:rsidRPr="00E05DDD">
                            <w:rPr>
                              <w:rFonts w:ascii="Faruma" w:hAnsi="Faruma" w:cs="Faruma"/>
                              <w:rtl/>
                              <w:lang w:bidi="dv-MV"/>
                            </w:rPr>
                            <w:t>މާލެ، ދިވެހިރާއްޖެ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7B3347" id="_x0000_s1027" type="#_x0000_t202" style="position:absolute;margin-left:259.5pt;margin-top:106.5pt;width:224.7pt;height:80.5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" stroked="f">
              <v:textbox>
                <w:txbxContent>
                  <w:p w14:paraId="77625F25" w14:textId="6369D3B1" w:rsidR="00580AC7" w:rsidRPr="00E05DDD" w:rsidRDefault="00580AC7" w:rsidP="00AD6261">
                    <w:pPr>
                      <w:spacing w:after="0" w:line="240" w:lineRule="auto"/>
                      <w:jc w:val="right"/>
                      <w:rPr>
                        <w:rFonts w:ascii="Faruma" w:hAnsi="Faruma" w:cs="Faruma"/>
                        <w:sz w:val="24"/>
                        <w:szCs w:val="24"/>
                        <w:rtl/>
                        <w:lang w:bidi="dv-MV"/>
                      </w:rPr>
                    </w:pPr>
                    <w:r w:rsidRPr="00E05DDD">
                      <w:rPr>
                        <w:rFonts w:ascii="Faruma" w:hAnsi="Faruma" w:cs="Faruma"/>
                        <w:sz w:val="24"/>
                        <w:szCs w:val="24"/>
                        <w:rtl/>
                        <w:lang w:bidi="dv-MV"/>
                      </w:rPr>
                      <w:t>ކޮންސިއުމަރ އޮމްބަޑްސްމަންގެ އޮ</w:t>
                    </w:r>
                    <w:r w:rsidR="005D5384" w:rsidRPr="00E05DDD">
                      <w:rPr>
                        <w:rFonts w:ascii="Faruma" w:hAnsi="Faruma" w:cs="Faruma"/>
                        <w:sz w:val="24"/>
                        <w:szCs w:val="24"/>
                        <w:rtl/>
                        <w:lang w:bidi="dv-MV"/>
                      </w:rPr>
                      <w:t>ފީސް</w:t>
                    </w:r>
                  </w:p>
                  <w:p w14:paraId="6DEB28EE" w14:textId="1ADFE6B4" w:rsidR="005D5384" w:rsidRPr="00E05DDD" w:rsidRDefault="002524EA" w:rsidP="00AD6261">
                    <w:pPr>
                      <w:spacing w:after="0" w:line="240" w:lineRule="auto"/>
                      <w:jc w:val="right"/>
                      <w:rPr>
                        <w:rFonts w:ascii="Faruma" w:hAnsi="Faruma" w:cs="Faruma"/>
                        <w:rtl/>
                        <w:lang w:bidi="dv-MV"/>
                      </w:rPr>
                    </w:pPr>
                    <w:r>
                      <w:rPr>
                        <w:rFonts w:ascii="Faruma" w:hAnsi="Faruma" w:cs="Faruma" w:hint="cs"/>
                        <w:rtl/>
                        <w:lang w:bidi="dv-MV"/>
                      </w:rPr>
                      <w:t>އިޤ</w:t>
                    </w:r>
                    <w:r w:rsidR="005A55F6">
                      <w:rPr>
                        <w:rFonts w:ascii="Faruma" w:hAnsi="Faruma" w:cs="Faruma" w:hint="cs"/>
                        <w:rtl/>
                        <w:lang w:bidi="dv-MV"/>
                      </w:rPr>
                      <w:t>ުތިޞާދީ ތަރައްޤީއާއި ވިޔަފާރިއާ</w:t>
                    </w:r>
                    <w:r w:rsidR="002F3CFB">
                      <w:rPr>
                        <w:rFonts w:ascii="Faruma" w:hAnsi="Faruma" w:cs="Faruma" w:hint="cs"/>
                        <w:rtl/>
                        <w:lang w:bidi="dv-MV"/>
                      </w:rPr>
                      <w:t xml:space="preserve"> ބެހޭ ވުޒާރާ</w:t>
                    </w:r>
                  </w:p>
                  <w:p w14:paraId="08719F01" w14:textId="40EFF6EF" w:rsidR="00E05DDD" w:rsidRPr="00E05DDD" w:rsidRDefault="00E05DDD" w:rsidP="00AD6261">
                    <w:pPr>
                      <w:spacing w:after="0" w:line="240" w:lineRule="auto"/>
                      <w:jc w:val="right"/>
                      <w:rPr>
                        <w:rFonts w:ascii="Faruma" w:hAnsi="Faruma" w:cs="Faruma"/>
                        <w:rtl/>
                        <w:lang w:bidi="dv-MV"/>
                      </w:rPr>
                    </w:pPr>
                    <w:r w:rsidRPr="00E05DDD">
                      <w:rPr>
                        <w:rFonts w:ascii="Faruma" w:hAnsi="Faruma" w:cs="Faruma"/>
                        <w:rtl/>
                        <w:lang w:bidi="dv-MV"/>
                      </w:rPr>
                      <w:t>މާލެ، ދިވެހިރާއްޖެ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A2123E">
      <w:rPr>
        <w:noProof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570F7FA2" wp14:editId="69FBB353">
              <wp:simplePos x="0" y="0"/>
              <wp:positionH relativeFrom="column">
                <wp:posOffset>2349424</wp:posOffset>
              </wp:positionH>
              <wp:positionV relativeFrom="paragraph">
                <wp:posOffset>333375</wp:posOffset>
              </wp:positionV>
              <wp:extent cx="1104900" cy="381000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04900" cy="381000"/>
                      </a:xfrm>
                      <a:prstGeom prst="rect">
                        <a:avLst/>
                      </a:prstGeom>
                      <a:blipFill dpi="0"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a:blip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A041B7" w14:textId="7C884A47" w:rsidR="00933440" w:rsidRPr="0090614B" w:rsidRDefault="00933440" w:rsidP="00933440">
                          <w:pPr>
                            <w:rPr>
                              <w:rFonts w:ascii="A_Bismillah F" w:hAnsi="A_Bismillah F"/>
                              <w:sz w:val="56"/>
                              <w:szCs w:val="5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70F7FA2" id="Text Box 8" o:spid="_x0000_s1028" type="#_x0000_t202" style="position:absolute;margin-left:185pt;margin-top:26.25pt;width:87pt;height:30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" stroked="f" strokeweight=".5pt">
              <v:fill r:id="rId2" o:title="" recolor="t" rotate="t" type="frame"/>
              <v:textbox>
                <w:txbxContent>
                  <w:p w14:paraId="5AA041B7" w14:textId="7C884A47" w:rsidR="00933440" w:rsidRPr="0090614B" w:rsidRDefault="00933440" w:rsidP="00933440">
                    <w:pPr>
                      <w:rPr>
                        <w:rFonts w:ascii="A_Bismillah F" w:hAnsi="A_Bismillah F"/>
                        <w:sz w:val="56"/>
                        <w:szCs w:val="56"/>
                      </w:rPr>
                    </w:pPr>
                  </w:p>
                </w:txbxContent>
              </v:textbox>
            </v:shape>
          </w:pict>
        </mc:Fallback>
      </mc:AlternateContent>
    </w:r>
    <w:r w:rsidR="0004282A"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6F295363" wp14:editId="24034B91">
              <wp:simplePos x="0" y="0"/>
              <wp:positionH relativeFrom="column">
                <wp:posOffset>2419351</wp:posOffset>
              </wp:positionH>
              <wp:positionV relativeFrom="paragraph">
                <wp:posOffset>714375</wp:posOffset>
              </wp:positionV>
              <wp:extent cx="1149350" cy="925830"/>
              <wp:effectExtent l="0" t="0" r="0" b="762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9350" cy="92583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125F3B" w14:textId="544FD73A" w:rsidR="00940513" w:rsidRDefault="00940513" w:rsidP="006010C9">
                          <w:pPr>
                            <w:ind w:left="-426"/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00AC48" wp14:editId="1D77390E">
                                <wp:extent cx="659958" cy="659958"/>
                                <wp:effectExtent l="0" t="0" r="6985" b="6985"/>
                                <wp:docPr id="27" name="Picture 2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59958" cy="659958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F295363" id="Text Box 3" o:spid="_x0000_s1029" type="#_x0000_t202" style="position:absolute;margin-left:190.5pt;margin-top:56.25pt;width:90.5pt;height:72.9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" fillcolor="white [3201]" stroked="f" strokeweight=".5pt">
              <v:textbox>
                <w:txbxContent>
                  <w:p w14:paraId="23125F3B" w14:textId="544FD73A" w:rsidR="00940513" w:rsidRDefault="00940513" w:rsidP="006010C9">
                    <w:pPr>
                      <w:ind w:left="-426"/>
                      <w:jc w:val="center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600AC48" wp14:editId="1D77390E">
                          <wp:extent cx="659958" cy="659958"/>
                          <wp:effectExtent l="0" t="0" r="6985" b="6985"/>
                          <wp:docPr id="27" name="Picture 2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59958" cy="65995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20D64"/>
    <w:multiLevelType w:val="hybridMultilevel"/>
    <w:tmpl w:val="F334C5CE"/>
    <w:lvl w:ilvl="0" w:tplc="26669D4C">
      <w:start w:val="1"/>
      <w:numFmt w:val="decimal"/>
      <w:lvlText w:val="%1."/>
      <w:lvlJc w:val="left"/>
      <w:pPr>
        <w:ind w:left="900" w:hanging="360"/>
      </w:pPr>
      <w:rPr>
        <w:rFonts w:ascii="Faruma" w:hAnsi="Faruma" w:cs="Faruma" w:hint="default"/>
        <w:b/>
        <w:bCs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33B725B9"/>
    <w:multiLevelType w:val="hybridMultilevel"/>
    <w:tmpl w:val="70364C7A"/>
    <w:lvl w:ilvl="0" w:tplc="62F275E0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42267820"/>
    <w:multiLevelType w:val="hybridMultilevel"/>
    <w:tmpl w:val="4CC2306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686F2A71"/>
    <w:multiLevelType w:val="hybridMultilevel"/>
    <w:tmpl w:val="4956DA32"/>
    <w:lvl w:ilvl="0" w:tplc="8FD69F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9CD3036"/>
    <w:multiLevelType w:val="hybridMultilevel"/>
    <w:tmpl w:val="80D27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DA2tDQzMzAxNLRQ0lEKTi0uzszPAymwrAUAeV6uoSwAAAA="/>
  </w:docVars>
  <w:rsids>
    <w:rsidRoot w:val="00FC4ECB"/>
    <w:rsid w:val="0000438C"/>
    <w:rsid w:val="00010401"/>
    <w:rsid w:val="00030443"/>
    <w:rsid w:val="0004282A"/>
    <w:rsid w:val="00090438"/>
    <w:rsid w:val="000A1A3C"/>
    <w:rsid w:val="000B0CB7"/>
    <w:rsid w:val="000B5A35"/>
    <w:rsid w:val="000B5C1C"/>
    <w:rsid w:val="000C3424"/>
    <w:rsid w:val="000D19C8"/>
    <w:rsid w:val="000D436B"/>
    <w:rsid w:val="000D4979"/>
    <w:rsid w:val="001019A9"/>
    <w:rsid w:val="00124969"/>
    <w:rsid w:val="00130B11"/>
    <w:rsid w:val="001317B5"/>
    <w:rsid w:val="001371C7"/>
    <w:rsid w:val="00153B31"/>
    <w:rsid w:val="00156437"/>
    <w:rsid w:val="00165DBF"/>
    <w:rsid w:val="00171742"/>
    <w:rsid w:val="00172F10"/>
    <w:rsid w:val="00176A86"/>
    <w:rsid w:val="001A37FE"/>
    <w:rsid w:val="001D5786"/>
    <w:rsid w:val="001E24F1"/>
    <w:rsid w:val="00203358"/>
    <w:rsid w:val="00204EA1"/>
    <w:rsid w:val="0022387A"/>
    <w:rsid w:val="0022503E"/>
    <w:rsid w:val="002446E4"/>
    <w:rsid w:val="0024522C"/>
    <w:rsid w:val="0024616C"/>
    <w:rsid w:val="0024771A"/>
    <w:rsid w:val="002524EA"/>
    <w:rsid w:val="00265801"/>
    <w:rsid w:val="00275B40"/>
    <w:rsid w:val="00280855"/>
    <w:rsid w:val="00281B3B"/>
    <w:rsid w:val="002873CE"/>
    <w:rsid w:val="002A7F7A"/>
    <w:rsid w:val="002B596B"/>
    <w:rsid w:val="002C2C81"/>
    <w:rsid w:val="002C77C8"/>
    <w:rsid w:val="002E0C6E"/>
    <w:rsid w:val="002E1E17"/>
    <w:rsid w:val="002E40A9"/>
    <w:rsid w:val="002E6FD7"/>
    <w:rsid w:val="002F3CFB"/>
    <w:rsid w:val="003011B5"/>
    <w:rsid w:val="0031607D"/>
    <w:rsid w:val="00324773"/>
    <w:rsid w:val="00330C88"/>
    <w:rsid w:val="00335F88"/>
    <w:rsid w:val="00341D47"/>
    <w:rsid w:val="00343F15"/>
    <w:rsid w:val="00346702"/>
    <w:rsid w:val="00346738"/>
    <w:rsid w:val="00362B35"/>
    <w:rsid w:val="003641FF"/>
    <w:rsid w:val="00367C1C"/>
    <w:rsid w:val="00395DB0"/>
    <w:rsid w:val="003A3FE3"/>
    <w:rsid w:val="003B4355"/>
    <w:rsid w:val="003C0A78"/>
    <w:rsid w:val="003E227A"/>
    <w:rsid w:val="003F0E28"/>
    <w:rsid w:val="003F378C"/>
    <w:rsid w:val="003F7871"/>
    <w:rsid w:val="00447CDC"/>
    <w:rsid w:val="00451D21"/>
    <w:rsid w:val="00471B13"/>
    <w:rsid w:val="00472361"/>
    <w:rsid w:val="00493EA7"/>
    <w:rsid w:val="004A6A66"/>
    <w:rsid w:val="004A762D"/>
    <w:rsid w:val="004D003D"/>
    <w:rsid w:val="004D0C8B"/>
    <w:rsid w:val="004D1A5E"/>
    <w:rsid w:val="004D2375"/>
    <w:rsid w:val="004D243F"/>
    <w:rsid w:val="004E15E1"/>
    <w:rsid w:val="004F159D"/>
    <w:rsid w:val="004F5129"/>
    <w:rsid w:val="00513092"/>
    <w:rsid w:val="00531CF5"/>
    <w:rsid w:val="00541D4E"/>
    <w:rsid w:val="00550DCF"/>
    <w:rsid w:val="00557E0A"/>
    <w:rsid w:val="0057737D"/>
    <w:rsid w:val="00580AC7"/>
    <w:rsid w:val="00594D1D"/>
    <w:rsid w:val="005955E4"/>
    <w:rsid w:val="005A55F6"/>
    <w:rsid w:val="005A7BBF"/>
    <w:rsid w:val="005C384F"/>
    <w:rsid w:val="005D5384"/>
    <w:rsid w:val="005F0538"/>
    <w:rsid w:val="005F3AB4"/>
    <w:rsid w:val="005F57A3"/>
    <w:rsid w:val="006010C9"/>
    <w:rsid w:val="006010E9"/>
    <w:rsid w:val="0060721D"/>
    <w:rsid w:val="00622FD0"/>
    <w:rsid w:val="00634C5F"/>
    <w:rsid w:val="0065134F"/>
    <w:rsid w:val="006537A6"/>
    <w:rsid w:val="00657C4C"/>
    <w:rsid w:val="00662C2A"/>
    <w:rsid w:val="006A7766"/>
    <w:rsid w:val="006B30B1"/>
    <w:rsid w:val="006B4559"/>
    <w:rsid w:val="006C1442"/>
    <w:rsid w:val="006C3001"/>
    <w:rsid w:val="006C3053"/>
    <w:rsid w:val="006C3136"/>
    <w:rsid w:val="0070418A"/>
    <w:rsid w:val="0074050F"/>
    <w:rsid w:val="00741816"/>
    <w:rsid w:val="00742B98"/>
    <w:rsid w:val="00742CAB"/>
    <w:rsid w:val="00744110"/>
    <w:rsid w:val="00745C23"/>
    <w:rsid w:val="00766ACE"/>
    <w:rsid w:val="0077243C"/>
    <w:rsid w:val="00784E9C"/>
    <w:rsid w:val="007B7B94"/>
    <w:rsid w:val="007C19BD"/>
    <w:rsid w:val="007C2A53"/>
    <w:rsid w:val="007C44CC"/>
    <w:rsid w:val="007C74F6"/>
    <w:rsid w:val="007D4198"/>
    <w:rsid w:val="007E0AEA"/>
    <w:rsid w:val="007E40A5"/>
    <w:rsid w:val="008022C1"/>
    <w:rsid w:val="00814443"/>
    <w:rsid w:val="00837B31"/>
    <w:rsid w:val="00843BB3"/>
    <w:rsid w:val="00844CC4"/>
    <w:rsid w:val="008467AD"/>
    <w:rsid w:val="0085436B"/>
    <w:rsid w:val="00856792"/>
    <w:rsid w:val="008572D3"/>
    <w:rsid w:val="00865198"/>
    <w:rsid w:val="00865C71"/>
    <w:rsid w:val="00875151"/>
    <w:rsid w:val="00881224"/>
    <w:rsid w:val="0088303C"/>
    <w:rsid w:val="00897FBC"/>
    <w:rsid w:val="008F369B"/>
    <w:rsid w:val="008F4C01"/>
    <w:rsid w:val="0090614B"/>
    <w:rsid w:val="009067F9"/>
    <w:rsid w:val="00906987"/>
    <w:rsid w:val="0091034E"/>
    <w:rsid w:val="00920A6A"/>
    <w:rsid w:val="009252CD"/>
    <w:rsid w:val="00933440"/>
    <w:rsid w:val="00935CE7"/>
    <w:rsid w:val="00940513"/>
    <w:rsid w:val="009408AD"/>
    <w:rsid w:val="00941ADD"/>
    <w:rsid w:val="0094359A"/>
    <w:rsid w:val="00944A18"/>
    <w:rsid w:val="0094681F"/>
    <w:rsid w:val="00946DAD"/>
    <w:rsid w:val="00955AD5"/>
    <w:rsid w:val="00960DD4"/>
    <w:rsid w:val="00964F6F"/>
    <w:rsid w:val="00970E96"/>
    <w:rsid w:val="009870FF"/>
    <w:rsid w:val="00992C8A"/>
    <w:rsid w:val="009C05BE"/>
    <w:rsid w:val="009D2D38"/>
    <w:rsid w:val="009D5B88"/>
    <w:rsid w:val="009E37B2"/>
    <w:rsid w:val="009E5E87"/>
    <w:rsid w:val="009E6509"/>
    <w:rsid w:val="00A00BB8"/>
    <w:rsid w:val="00A2123E"/>
    <w:rsid w:val="00A36C97"/>
    <w:rsid w:val="00A37040"/>
    <w:rsid w:val="00A43411"/>
    <w:rsid w:val="00A44FD1"/>
    <w:rsid w:val="00A50DC0"/>
    <w:rsid w:val="00A71FD7"/>
    <w:rsid w:val="00A80F53"/>
    <w:rsid w:val="00A96E0E"/>
    <w:rsid w:val="00AA5EB6"/>
    <w:rsid w:val="00AA75E4"/>
    <w:rsid w:val="00AB115D"/>
    <w:rsid w:val="00AB57BB"/>
    <w:rsid w:val="00AC4A14"/>
    <w:rsid w:val="00AD4367"/>
    <w:rsid w:val="00AD6261"/>
    <w:rsid w:val="00B007C7"/>
    <w:rsid w:val="00B06C26"/>
    <w:rsid w:val="00B1330E"/>
    <w:rsid w:val="00B176E9"/>
    <w:rsid w:val="00B23AF6"/>
    <w:rsid w:val="00B33EED"/>
    <w:rsid w:val="00B507F9"/>
    <w:rsid w:val="00B547BB"/>
    <w:rsid w:val="00B6433B"/>
    <w:rsid w:val="00BB2151"/>
    <w:rsid w:val="00BB581C"/>
    <w:rsid w:val="00BB6489"/>
    <w:rsid w:val="00BD0608"/>
    <w:rsid w:val="00BD721E"/>
    <w:rsid w:val="00BE0B3C"/>
    <w:rsid w:val="00BE737A"/>
    <w:rsid w:val="00BF7ED2"/>
    <w:rsid w:val="00C06FFD"/>
    <w:rsid w:val="00C268AA"/>
    <w:rsid w:val="00C31C54"/>
    <w:rsid w:val="00C3583E"/>
    <w:rsid w:val="00C454FB"/>
    <w:rsid w:val="00C647E2"/>
    <w:rsid w:val="00C8174B"/>
    <w:rsid w:val="00C91C30"/>
    <w:rsid w:val="00C974DF"/>
    <w:rsid w:val="00CA128F"/>
    <w:rsid w:val="00CA1BBA"/>
    <w:rsid w:val="00CA5B83"/>
    <w:rsid w:val="00CB6359"/>
    <w:rsid w:val="00CD004E"/>
    <w:rsid w:val="00CD0AD8"/>
    <w:rsid w:val="00CD2880"/>
    <w:rsid w:val="00CD754F"/>
    <w:rsid w:val="00CF32D9"/>
    <w:rsid w:val="00CF53B9"/>
    <w:rsid w:val="00CF7D18"/>
    <w:rsid w:val="00D06B1B"/>
    <w:rsid w:val="00D106A3"/>
    <w:rsid w:val="00D4138F"/>
    <w:rsid w:val="00D44FC9"/>
    <w:rsid w:val="00D5125C"/>
    <w:rsid w:val="00D66EFD"/>
    <w:rsid w:val="00D736F7"/>
    <w:rsid w:val="00D77527"/>
    <w:rsid w:val="00D96A5F"/>
    <w:rsid w:val="00DA0E17"/>
    <w:rsid w:val="00DB2AAF"/>
    <w:rsid w:val="00DC4857"/>
    <w:rsid w:val="00DD031F"/>
    <w:rsid w:val="00DE0A09"/>
    <w:rsid w:val="00DF3790"/>
    <w:rsid w:val="00DF4980"/>
    <w:rsid w:val="00E05DDD"/>
    <w:rsid w:val="00E1103D"/>
    <w:rsid w:val="00E1346B"/>
    <w:rsid w:val="00E13C28"/>
    <w:rsid w:val="00E17615"/>
    <w:rsid w:val="00E22304"/>
    <w:rsid w:val="00E24973"/>
    <w:rsid w:val="00E31235"/>
    <w:rsid w:val="00E83050"/>
    <w:rsid w:val="00E97666"/>
    <w:rsid w:val="00ED5395"/>
    <w:rsid w:val="00EE30C4"/>
    <w:rsid w:val="00EF06BF"/>
    <w:rsid w:val="00F4160C"/>
    <w:rsid w:val="00F507AC"/>
    <w:rsid w:val="00F50B31"/>
    <w:rsid w:val="00F62F6D"/>
    <w:rsid w:val="00F646CB"/>
    <w:rsid w:val="00F8105B"/>
    <w:rsid w:val="00F91286"/>
    <w:rsid w:val="00FA2F7F"/>
    <w:rsid w:val="00FA4933"/>
    <w:rsid w:val="00FC4ECB"/>
    <w:rsid w:val="00FD1285"/>
    <w:rsid w:val="00FE0B44"/>
    <w:rsid w:val="00FE4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F164D07"/>
  <w15:docId w15:val="{3BDD23AE-C974-4CC3-8962-8177155C1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3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4EC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41D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1D47"/>
  </w:style>
  <w:style w:type="paragraph" w:styleId="Footer">
    <w:name w:val="footer"/>
    <w:basedOn w:val="Normal"/>
    <w:link w:val="FooterChar"/>
    <w:uiPriority w:val="99"/>
    <w:unhideWhenUsed/>
    <w:rsid w:val="00341D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1D47"/>
  </w:style>
  <w:style w:type="paragraph" w:styleId="BalloonText">
    <w:name w:val="Balloon Text"/>
    <w:basedOn w:val="Normal"/>
    <w:link w:val="BalloonTextChar"/>
    <w:uiPriority w:val="99"/>
    <w:semiHidden/>
    <w:unhideWhenUsed/>
    <w:rsid w:val="004D24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43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E1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46DA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468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938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42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68F5D50F142420A84BC5672C00C0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032AF-BC5B-4A43-BB08-3EC6FA33265E}"/>
      </w:docPartPr>
      <w:docPartBody>
        <w:p w:rsidR="00000000" w:rsidRDefault="003F5138" w:rsidP="003F5138">
          <w:pPr>
            <w:pStyle w:val="C68F5D50F142420A84BC5672C00C097C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A_Bismillah F">
    <w:altName w:val="Calibri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5138"/>
    <w:rsid w:val="003F5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F5138"/>
    <w:rPr>
      <w:color w:val="808080"/>
    </w:rPr>
  </w:style>
  <w:style w:type="paragraph" w:customStyle="1" w:styleId="C68F5D50F142420A84BC5672C00C097C">
    <w:name w:val="C68F5D50F142420A84BC5672C00C097C"/>
    <w:rsid w:val="003F5138"/>
  </w:style>
  <w:style w:type="paragraph" w:customStyle="1" w:styleId="3BCB43AF3F0346F98621BB5C7EAB9CD6">
    <w:name w:val="3BCB43AF3F0346F98621BB5C7EAB9CD6"/>
    <w:rsid w:val="003F5138"/>
  </w:style>
  <w:style w:type="paragraph" w:customStyle="1" w:styleId="E6A6BF45C6A94EF38E2A1B637D8F52CD">
    <w:name w:val="E6A6BF45C6A94EF38E2A1B637D8F52CD"/>
    <w:rsid w:val="003F5138"/>
  </w:style>
  <w:style w:type="paragraph" w:customStyle="1" w:styleId="633647F1C1234637B12C7E518F8DFBCC">
    <w:name w:val="633647F1C1234637B12C7E518F8DFBCC"/>
    <w:rsid w:val="003F513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CF8E204649FE4E8CB4C109D0C94EA6" ma:contentTypeVersion="9" ma:contentTypeDescription="Create a new document." ma:contentTypeScope="" ma:versionID="ee3b60df974aa324b21c72a6cb76e037">
  <xsd:schema xmlns:xsd="http://www.w3.org/2001/XMLSchema" xmlns:xs="http://www.w3.org/2001/XMLSchema" xmlns:p="http://schemas.microsoft.com/office/2006/metadata/properties" xmlns:ns2="cd584189-ec07-4f94-b048-a11a05da6af4" xmlns:ns3="bb622903-c6bc-452d-bbb4-c6feafbb21f2" targetNamespace="http://schemas.microsoft.com/office/2006/metadata/properties" ma:root="true" ma:fieldsID="30dae6b75e3ba24ff3c938274e435cd3" ns2:_="" ns3:_="">
    <xsd:import namespace="cd584189-ec07-4f94-b048-a11a05da6af4"/>
    <xsd:import namespace="bb622903-c6bc-452d-bbb4-c6feafbb21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84189-ec07-4f94-b048-a11a05da6a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22903-c6bc-452d-bbb4-c6feafbb21f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4ECB44-DCB4-447D-A77A-07AAF4C64C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1A7900-2256-4FDF-9217-AB6571C87D1B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bb622903-c6bc-452d-bbb4-c6feafbb21f2"/>
    <ds:schemaRef ds:uri="cd584189-ec07-4f94-b048-a11a05da6af4"/>
    <ds:schemaRef ds:uri="http://purl.org/dc/terms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58F6298-C997-4042-802A-E7E874F431EA}"/>
</file>

<file path=customXml/itemProps4.xml><?xml version="1.0" encoding="utf-8"?>
<ds:datastoreItem xmlns:ds="http://schemas.openxmlformats.org/officeDocument/2006/customXml" ds:itemID="{93DF760E-5BA6-472B-8089-95E073D501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16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shath.aiman</dc:creator>
  <cp:lastModifiedBy>Fathimath Hana</cp:lastModifiedBy>
  <cp:revision>3</cp:revision>
  <cp:lastPrinted>2023-12-31T06:29:00Z</cp:lastPrinted>
  <dcterms:created xsi:type="dcterms:W3CDTF">2024-01-15T05:21:00Z</dcterms:created>
  <dcterms:modified xsi:type="dcterms:W3CDTF">2024-01-15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CF8E204649FE4E8CB4C109D0C94EA6</vt:lpwstr>
  </property>
  <property fmtid="{D5CDD505-2E9C-101B-9397-08002B2CF9AE}" pid="3" name="MediaServiceImageTags">
    <vt:lpwstr/>
  </property>
</Properties>
</file>